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XSpec="center" w:tblpY="-885"/>
        <w:tblW w:w="104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26"/>
        <w:gridCol w:w="8498"/>
      </w:tblGrid>
      <w:tr w:rsidR="004B5878" w:rsidRPr="00A82C07" w14:paraId="59112F8E" w14:textId="77777777" w:rsidTr="001F263F">
        <w:trPr>
          <w:cantSplit/>
          <w:trHeight w:hRule="exact" w:val="368"/>
        </w:trPr>
        <w:tc>
          <w:tcPr>
            <w:tcW w:w="1592" w:type="dxa"/>
            <w:vMerge w:val="restart"/>
            <w:tcBorders>
              <w:top w:val="nil"/>
              <w:left w:val="nil"/>
              <w:bottom w:val="nil"/>
              <w:right w:val="single" w:sz="4" w:space="0" w:color="333399"/>
            </w:tcBorders>
          </w:tcPr>
          <w:p w14:paraId="45684667" w14:textId="77777777" w:rsidR="004B5878" w:rsidRPr="00A82C07" w:rsidRDefault="004B5878" w:rsidP="001F263F">
            <w:pPr>
              <w:pStyle w:val="Header"/>
              <w:tabs>
                <w:tab w:val="clear" w:pos="4320"/>
                <w:tab w:val="clear" w:pos="8640"/>
              </w:tabs>
              <w:ind w:left="90"/>
              <w:jc w:val="left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noProof/>
                <w:sz w:val="20"/>
                <w:lang w:eastAsia="en-AU"/>
              </w:rPr>
              <w:drawing>
                <wp:inline distT="0" distB="0" distL="0" distR="0" wp14:anchorId="6082E03D" wp14:editId="17E16B6A">
                  <wp:extent cx="1019175" cy="1104900"/>
                  <wp:effectExtent l="0" t="0" r="9525" b="0"/>
                  <wp:docPr id="1" name="Picture 1" descr="USQ_Ver_1_B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SQ_Ver_1_B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10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32" w:type="dxa"/>
            <w:tcBorders>
              <w:top w:val="single" w:sz="4" w:space="0" w:color="333399"/>
              <w:left w:val="single" w:sz="4" w:space="0" w:color="333399"/>
              <w:bottom w:val="nil"/>
              <w:right w:val="single" w:sz="4" w:space="0" w:color="333399"/>
            </w:tcBorders>
            <w:shd w:val="clear" w:color="auto" w:fill="000000"/>
            <w:vAlign w:val="center"/>
          </w:tcPr>
          <w:p w14:paraId="4C61A559" w14:textId="77777777" w:rsidR="004B5878" w:rsidRPr="00A82C07" w:rsidRDefault="004B5878" w:rsidP="001F263F">
            <w:pPr>
              <w:pStyle w:val="USQHeading"/>
              <w:jc w:val="left"/>
              <w:rPr>
                <w:rFonts w:ascii="Verdana" w:hAnsi="Verdana"/>
                <w:sz w:val="20"/>
                <w:szCs w:val="20"/>
              </w:rPr>
            </w:pPr>
            <w:r w:rsidRPr="00A82C07">
              <w:rPr>
                <w:rFonts w:ascii="Verdana" w:hAnsi="Verdana"/>
                <w:sz w:val="20"/>
                <w:szCs w:val="20"/>
              </w:rPr>
              <w:t>University of Southern Queensland</w:t>
            </w:r>
          </w:p>
        </w:tc>
      </w:tr>
      <w:tr w:rsidR="004B5878" w:rsidRPr="00A82C07" w14:paraId="55ED6864" w14:textId="77777777" w:rsidTr="001F263F">
        <w:trPr>
          <w:cantSplit/>
          <w:trHeight w:val="819"/>
        </w:trPr>
        <w:tc>
          <w:tcPr>
            <w:tcW w:w="1592" w:type="dxa"/>
            <w:vMerge/>
            <w:tcBorders>
              <w:top w:val="nil"/>
              <w:left w:val="nil"/>
              <w:bottom w:val="nil"/>
              <w:right w:val="single" w:sz="4" w:space="0" w:color="000000"/>
            </w:tcBorders>
            <w:vAlign w:val="center"/>
          </w:tcPr>
          <w:p w14:paraId="035A4DD4" w14:textId="77777777" w:rsidR="004B5878" w:rsidRPr="00A82C07" w:rsidRDefault="004B5878" w:rsidP="001F263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32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3A687F6E" w14:textId="77777777" w:rsidR="004B5878" w:rsidRPr="00F3769A" w:rsidRDefault="00F3769A" w:rsidP="001F263F">
            <w:pPr>
              <w:pStyle w:val="USQmemoheading"/>
              <w:jc w:val="left"/>
              <w:rPr>
                <w:rFonts w:ascii="Verdana" w:hAnsi="Verdana"/>
                <w:b/>
                <w:sz w:val="26"/>
                <w:szCs w:val="26"/>
              </w:rPr>
            </w:pPr>
            <w:r w:rsidRPr="00F3769A">
              <w:rPr>
                <w:rFonts w:ascii="Verdana" w:hAnsi="Verdana"/>
                <w:b/>
                <w:sz w:val="26"/>
                <w:szCs w:val="26"/>
              </w:rPr>
              <w:t>Quality Assurance and/ or Evaluation Activity</w:t>
            </w:r>
            <w:r>
              <w:rPr>
                <w:rFonts w:ascii="Verdana" w:hAnsi="Verdana"/>
                <w:b/>
                <w:sz w:val="26"/>
                <w:szCs w:val="26"/>
              </w:rPr>
              <w:t xml:space="preserve"> Request </w:t>
            </w:r>
          </w:p>
        </w:tc>
      </w:tr>
    </w:tbl>
    <w:p w14:paraId="0FCA9E78" w14:textId="77777777" w:rsidR="00014196" w:rsidRDefault="00014196"/>
    <w:p w14:paraId="6B2E28C6" w14:textId="55CA464F" w:rsidR="00014196" w:rsidRPr="008D6A9C" w:rsidRDefault="0086536D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1</w:t>
      </w:r>
      <w:r>
        <w:rPr>
          <w:rFonts w:ascii="Verdana" w:hAnsi="Verdana" w:cs="Arial"/>
          <w:b/>
          <w:sz w:val="20"/>
          <w:szCs w:val="20"/>
        </w:rPr>
        <w:tab/>
        <w:t>Activity</w:t>
      </w:r>
      <w:r w:rsidR="00014196" w:rsidRPr="008D6A9C">
        <w:rPr>
          <w:rFonts w:ascii="Verdana" w:hAnsi="Verdana" w:cs="Arial"/>
          <w:b/>
          <w:sz w:val="20"/>
          <w:szCs w:val="20"/>
        </w:rPr>
        <w:t xml:space="preserve"> title</w:t>
      </w:r>
    </w:p>
    <w:p w14:paraId="64DF2332" w14:textId="77777777" w:rsidR="00014196" w:rsidRDefault="00014196" w:rsidP="00014196">
      <w:pPr>
        <w:tabs>
          <w:tab w:val="left" w:pos="2970"/>
        </w:tabs>
        <w:ind w:left="-567" w:hanging="720"/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9639"/>
      </w:tblGrid>
      <w:tr w:rsidR="00014196" w14:paraId="07C8FA27" w14:textId="77777777" w:rsidTr="00AD76AC">
        <w:trPr>
          <w:trHeight w:val="432"/>
        </w:trPr>
        <w:tc>
          <w:tcPr>
            <w:tcW w:w="9639" w:type="dxa"/>
            <w:vAlign w:val="center"/>
          </w:tcPr>
          <w:p w14:paraId="5F562B53" w14:textId="77777777" w:rsidR="00014196" w:rsidRDefault="00014196" w:rsidP="008C3892">
            <w:pPr>
              <w:ind w:left="37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44316C54" w14:textId="77777777" w:rsidR="00014196" w:rsidRDefault="00014196" w:rsidP="00014196">
      <w:pPr>
        <w:pStyle w:val="NormalWeb"/>
        <w:spacing w:after="0"/>
        <w:ind w:left="-567"/>
        <w:rPr>
          <w:rFonts w:ascii="Verdana" w:hAnsi="Verdana" w:cs="Arial"/>
          <w:sz w:val="20"/>
          <w:szCs w:val="20"/>
        </w:rPr>
      </w:pPr>
    </w:p>
    <w:p w14:paraId="3715BB44" w14:textId="77777777" w:rsidR="00014196" w:rsidRPr="008D6A9C" w:rsidRDefault="00014196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  <w:r w:rsidRPr="008D6A9C">
        <w:rPr>
          <w:rFonts w:ascii="Verdana" w:hAnsi="Verdana" w:cs="Arial"/>
          <w:b/>
          <w:sz w:val="20"/>
          <w:szCs w:val="20"/>
        </w:rPr>
        <w:t>2</w:t>
      </w:r>
      <w:r w:rsidRPr="008D6A9C">
        <w:rPr>
          <w:rFonts w:ascii="Verdana" w:hAnsi="Verdana" w:cs="Arial"/>
          <w:b/>
          <w:sz w:val="20"/>
          <w:szCs w:val="20"/>
        </w:rPr>
        <w:tab/>
      </w:r>
      <w:r w:rsidR="0053309D">
        <w:rPr>
          <w:rFonts w:ascii="Verdana" w:hAnsi="Verdana" w:cs="Arial"/>
          <w:b/>
          <w:sz w:val="20"/>
          <w:szCs w:val="20"/>
        </w:rPr>
        <w:t>Investigator details</w:t>
      </w:r>
    </w:p>
    <w:p w14:paraId="57BDF6FE" w14:textId="77777777" w:rsidR="00014196" w:rsidRDefault="00014196" w:rsidP="00014196">
      <w:pPr>
        <w:tabs>
          <w:tab w:val="left" w:pos="2970"/>
        </w:tabs>
        <w:ind w:left="-567" w:hanging="720"/>
        <w:rPr>
          <w:rFonts w:ascii="Verdana" w:hAnsi="Verdana" w:cs="Arial"/>
          <w:sz w:val="20"/>
          <w:szCs w:val="20"/>
        </w:rPr>
      </w:pP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1875"/>
        <w:gridCol w:w="1772"/>
        <w:gridCol w:w="2648"/>
        <w:gridCol w:w="3344"/>
      </w:tblGrid>
      <w:tr w:rsidR="0053309D" w14:paraId="3CF2936C" w14:textId="77777777" w:rsidTr="00D14416">
        <w:trPr>
          <w:trHeight w:val="432"/>
        </w:trPr>
        <w:tc>
          <w:tcPr>
            <w:tcW w:w="1875" w:type="dxa"/>
            <w:shd w:val="clear" w:color="auto" w:fill="FFC000"/>
            <w:vAlign w:val="center"/>
          </w:tcPr>
          <w:p w14:paraId="2DB95F91" w14:textId="77777777" w:rsidR="0053309D" w:rsidRDefault="0053309D" w:rsidP="0002642F">
            <w:pPr>
              <w:spacing w:before="60" w:after="6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Role</w:t>
            </w:r>
          </w:p>
        </w:tc>
        <w:tc>
          <w:tcPr>
            <w:tcW w:w="1772" w:type="dxa"/>
            <w:shd w:val="clear" w:color="auto" w:fill="FFC000"/>
            <w:vAlign w:val="center"/>
          </w:tcPr>
          <w:p w14:paraId="3B9409BB" w14:textId="77777777" w:rsidR="0053309D" w:rsidRDefault="0053309D" w:rsidP="0002642F">
            <w:pPr>
              <w:spacing w:before="60" w:after="6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Staff/Student ID</w:t>
            </w:r>
          </w:p>
        </w:tc>
        <w:tc>
          <w:tcPr>
            <w:tcW w:w="2648" w:type="dxa"/>
            <w:shd w:val="clear" w:color="auto" w:fill="FFC000"/>
            <w:vAlign w:val="center"/>
          </w:tcPr>
          <w:p w14:paraId="39460C6C" w14:textId="77777777" w:rsidR="0053309D" w:rsidRDefault="0053309D" w:rsidP="0002642F">
            <w:pPr>
              <w:spacing w:before="60" w:after="6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Full Name</w:t>
            </w:r>
          </w:p>
          <w:p w14:paraId="4F575BA2" w14:textId="77777777" w:rsidR="0053309D" w:rsidRDefault="0053309D" w:rsidP="0002642F">
            <w:pPr>
              <w:spacing w:before="60" w:after="6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5D5203">
              <w:rPr>
                <w:rFonts w:ascii="Verdana" w:hAnsi="Verdana" w:cs="Arial"/>
                <w:i/>
                <w:sz w:val="16"/>
                <w:szCs w:val="20"/>
              </w:rPr>
              <w:t>(</w:t>
            </w:r>
            <w:proofErr w:type="spellStart"/>
            <w:r w:rsidRPr="005D5203">
              <w:rPr>
                <w:rFonts w:ascii="Verdana" w:hAnsi="Verdana" w:cs="Arial"/>
                <w:i/>
                <w:sz w:val="16"/>
                <w:szCs w:val="20"/>
              </w:rPr>
              <w:t>inc</w:t>
            </w:r>
            <w:proofErr w:type="spellEnd"/>
            <w:r w:rsidRPr="005D5203">
              <w:rPr>
                <w:rFonts w:ascii="Verdana" w:hAnsi="Verdana" w:cs="Arial"/>
                <w:i/>
                <w:sz w:val="16"/>
                <w:szCs w:val="20"/>
              </w:rPr>
              <w:t xml:space="preserve"> title)</w:t>
            </w:r>
          </w:p>
        </w:tc>
        <w:tc>
          <w:tcPr>
            <w:tcW w:w="3344" w:type="dxa"/>
            <w:shd w:val="clear" w:color="auto" w:fill="FFC000"/>
            <w:vAlign w:val="center"/>
          </w:tcPr>
          <w:p w14:paraId="65632BDE" w14:textId="77777777" w:rsidR="0053309D" w:rsidRDefault="0053309D" w:rsidP="0002642F">
            <w:pPr>
              <w:spacing w:before="60" w:after="60"/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>
              <w:rPr>
                <w:rFonts w:ascii="Verdana" w:hAnsi="Verdana" w:cs="Arial"/>
                <w:b/>
                <w:sz w:val="20"/>
                <w:szCs w:val="20"/>
              </w:rPr>
              <w:t>Contact Details</w:t>
            </w:r>
          </w:p>
          <w:p w14:paraId="2896D192" w14:textId="77777777" w:rsidR="0053309D" w:rsidRPr="00FE5522" w:rsidRDefault="0053309D" w:rsidP="0002642F">
            <w:pPr>
              <w:spacing w:before="60" w:after="60"/>
              <w:jc w:val="center"/>
              <w:rPr>
                <w:rFonts w:ascii="Verdana" w:hAnsi="Verdana" w:cs="Arial"/>
                <w:i/>
                <w:sz w:val="20"/>
                <w:szCs w:val="20"/>
              </w:rPr>
            </w:pPr>
            <w:r w:rsidRPr="00FE5522">
              <w:rPr>
                <w:rFonts w:ascii="Verdana" w:hAnsi="Verdana" w:cs="Arial"/>
                <w:i/>
                <w:sz w:val="16"/>
                <w:szCs w:val="20"/>
              </w:rPr>
              <w:t>(</w:t>
            </w:r>
            <w:proofErr w:type="spellStart"/>
            <w:r w:rsidRPr="00FE5522">
              <w:rPr>
                <w:rFonts w:ascii="Verdana" w:hAnsi="Verdana" w:cs="Arial"/>
                <w:i/>
                <w:sz w:val="16"/>
                <w:szCs w:val="20"/>
              </w:rPr>
              <w:t>inc</w:t>
            </w:r>
            <w:proofErr w:type="spellEnd"/>
            <w:r w:rsidRPr="00FE5522">
              <w:rPr>
                <w:rFonts w:ascii="Verdana" w:hAnsi="Verdana" w:cs="Arial"/>
                <w:i/>
                <w:sz w:val="16"/>
                <w:szCs w:val="20"/>
              </w:rPr>
              <w:t xml:space="preserve"> email and mobile phone)</w:t>
            </w:r>
          </w:p>
        </w:tc>
      </w:tr>
      <w:tr w:rsidR="0053309D" w:rsidRPr="005D5203" w14:paraId="042B42DA" w14:textId="77777777" w:rsidTr="0053309D">
        <w:trPr>
          <w:trHeight w:val="432"/>
        </w:trPr>
        <w:tc>
          <w:tcPr>
            <w:tcW w:w="1875" w:type="dxa"/>
            <w:vAlign w:val="center"/>
          </w:tcPr>
          <w:p w14:paraId="410E77B7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Principal Investigator</w:t>
            </w:r>
          </w:p>
        </w:tc>
        <w:tc>
          <w:tcPr>
            <w:tcW w:w="1772" w:type="dxa"/>
            <w:vAlign w:val="center"/>
          </w:tcPr>
          <w:p w14:paraId="63138D62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0023C3A5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771538A6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679D2CA9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-1397730755"/>
            <w:placeholder>
              <w:docPart w:val="68F532045262403B8B59C19EECD529BD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0AB06184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2B99C0E6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4489F705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7BD64EE2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4534D821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891461201"/>
            <w:placeholder>
              <w:docPart w:val="E1419F7616FC4DE88534279694772CE3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13C73347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5C06E323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0F44A656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57ADE4F1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6A7A1EC0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-625928974"/>
            <w:placeholder>
              <w:docPart w:val="1A9517D295814755B644F2A87C231DD9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17543704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14CF63CE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73349705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43929C11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6C3A00CD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838577843"/>
            <w:placeholder>
              <w:docPart w:val="C3C32DF6F9B949C3825610B88AD1D117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69FA9F23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4EB7F76D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029BF827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348BA4B2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77C27C35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-687132273"/>
            <w:placeholder>
              <w:docPart w:val="076AF1F5B3E64D4FAEB3B98409881E81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083DBBE7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435E311C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0F8ECEC0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749E4B7A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784F1747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1959995057"/>
            <w:placeholder>
              <w:docPart w:val="F3D6A952289D4D63818EAC79DE2DCD13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7B23E4E0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2B106DAC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304C228C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73D61E23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31B14D2A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-1198454572"/>
            <w:placeholder>
              <w:docPart w:val="53AA19D96EB646C18043B7D0223340F2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0D3CF4A9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7682A03A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0C49D10D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06E59C7E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53309D" w:rsidRPr="005D5203" w14:paraId="1B63EB62" w14:textId="77777777" w:rsidTr="0053309D">
        <w:trPr>
          <w:trHeight w:val="432"/>
        </w:trPr>
        <w:sdt>
          <w:sdtPr>
            <w:rPr>
              <w:rFonts w:ascii="Verdana" w:hAnsi="Verdana" w:cs="Arial"/>
              <w:sz w:val="20"/>
              <w:szCs w:val="20"/>
            </w:rPr>
            <w:alias w:val="Role"/>
            <w:tag w:val="Role"/>
            <w:id w:val="493842995"/>
            <w:placeholder>
              <w:docPart w:val="29AEF1EBF2DE40CD90407C8790E17E7C"/>
            </w:placeholder>
            <w:showingPlcHdr/>
            <w:comboBox>
              <w:listItem w:value="Choose an item."/>
              <w:listItem w:displayText="Project Administrator" w:value="Project Administrator"/>
              <w:listItem w:displayText="Co-investigator" w:value="Co-investigator"/>
              <w:listItem w:displayText="Student Investigator" w:value="Student Investigator"/>
              <w:listItem w:displayText="External Collaborator" w:value="External Collaborator"/>
              <w:listItem w:displayText="Supervisor (for Student)" w:value="Supervisor (for Student)"/>
              <w:listItem w:displayText="Other" w:value="Other"/>
            </w:comboBox>
          </w:sdtPr>
          <w:sdtEndPr/>
          <w:sdtContent>
            <w:tc>
              <w:tcPr>
                <w:tcW w:w="1875" w:type="dxa"/>
                <w:vAlign w:val="center"/>
              </w:tcPr>
              <w:p w14:paraId="79EA115B" w14:textId="77777777" w:rsidR="0053309D" w:rsidRPr="005D5203" w:rsidRDefault="0053309D" w:rsidP="0002642F">
                <w:pPr>
                  <w:spacing w:before="60" w:after="60"/>
                  <w:rPr>
                    <w:rFonts w:ascii="Verdana" w:hAnsi="Verdana" w:cs="Arial"/>
                    <w:sz w:val="20"/>
                    <w:szCs w:val="20"/>
                  </w:rPr>
                </w:pPr>
                <w:r w:rsidRPr="002B5920">
                  <w:rPr>
                    <w:rStyle w:val="PlaceholderText"/>
                    <w:rFonts w:eastAsiaTheme="minorHAnsi"/>
                  </w:rPr>
                  <w:t>Choose an item.</w:t>
                </w:r>
              </w:p>
            </w:tc>
          </w:sdtContent>
        </w:sdt>
        <w:tc>
          <w:tcPr>
            <w:tcW w:w="1772" w:type="dxa"/>
            <w:vAlign w:val="center"/>
          </w:tcPr>
          <w:p w14:paraId="23A8CCBE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648" w:type="dxa"/>
            <w:vAlign w:val="center"/>
          </w:tcPr>
          <w:p w14:paraId="1DC35218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344" w:type="dxa"/>
            <w:vAlign w:val="center"/>
          </w:tcPr>
          <w:p w14:paraId="6931179E" w14:textId="77777777" w:rsidR="0053309D" w:rsidRPr="005D5203" w:rsidRDefault="0053309D" w:rsidP="0002642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6349C00D" w14:textId="77777777" w:rsidR="00014196" w:rsidRDefault="00014196" w:rsidP="00014196">
      <w:pPr>
        <w:pStyle w:val="NormalWeb"/>
        <w:spacing w:after="0"/>
        <w:ind w:left="-567"/>
        <w:rPr>
          <w:rFonts w:ascii="Verdana" w:hAnsi="Verdana" w:cs="Arial"/>
          <w:sz w:val="20"/>
          <w:szCs w:val="20"/>
        </w:rPr>
      </w:pPr>
    </w:p>
    <w:p w14:paraId="1F59AE6E" w14:textId="77777777" w:rsidR="00340E86" w:rsidRDefault="00340E86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3</w:t>
      </w:r>
      <w:r>
        <w:rPr>
          <w:rFonts w:ascii="Verdana" w:hAnsi="Verdana" w:cs="Arial"/>
          <w:b/>
          <w:sz w:val="20"/>
          <w:szCs w:val="20"/>
        </w:rPr>
        <w:tab/>
        <w:t>Anticipated duration of the activity</w:t>
      </w:r>
    </w:p>
    <w:p w14:paraId="4E858787" w14:textId="77777777" w:rsidR="008A53AD" w:rsidRDefault="008A53AD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 </w:t>
      </w:r>
    </w:p>
    <w:p w14:paraId="73AD3083" w14:textId="77777777" w:rsidR="008A53AD" w:rsidRDefault="008A53AD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</w:r>
    </w:p>
    <w:tbl>
      <w:tblPr>
        <w:tblStyle w:val="TableGrid"/>
        <w:tblW w:w="9639" w:type="dxa"/>
        <w:tblInd w:w="-5" w:type="dxa"/>
        <w:tblLook w:val="04A0" w:firstRow="1" w:lastRow="0" w:firstColumn="1" w:lastColumn="0" w:noHBand="0" w:noVBand="1"/>
      </w:tblPr>
      <w:tblGrid>
        <w:gridCol w:w="2409"/>
        <w:gridCol w:w="2410"/>
        <w:gridCol w:w="2410"/>
        <w:gridCol w:w="2410"/>
      </w:tblGrid>
      <w:tr w:rsidR="008A53AD" w14:paraId="6E567675" w14:textId="77777777" w:rsidTr="00D14416">
        <w:trPr>
          <w:trHeight w:val="432"/>
        </w:trPr>
        <w:tc>
          <w:tcPr>
            <w:tcW w:w="2409" w:type="dxa"/>
            <w:shd w:val="clear" w:color="auto" w:fill="FFC000"/>
            <w:vAlign w:val="center"/>
          </w:tcPr>
          <w:p w14:paraId="562B1610" w14:textId="77777777" w:rsidR="008A53AD" w:rsidRDefault="008C3892" w:rsidP="008C389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tart Date</w:t>
            </w:r>
          </w:p>
        </w:tc>
        <w:tc>
          <w:tcPr>
            <w:tcW w:w="2410" w:type="dxa"/>
            <w:vAlign w:val="center"/>
          </w:tcPr>
          <w:p w14:paraId="4DFA430C" w14:textId="77777777" w:rsidR="008A53AD" w:rsidRDefault="008A53AD" w:rsidP="001F263F">
            <w:pPr>
              <w:ind w:left="-567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FFC000"/>
            <w:vAlign w:val="center"/>
          </w:tcPr>
          <w:p w14:paraId="14EAF808" w14:textId="77777777" w:rsidR="008A53AD" w:rsidRDefault="008C3892" w:rsidP="008C3892">
            <w:p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nd Date</w:t>
            </w:r>
          </w:p>
        </w:tc>
        <w:tc>
          <w:tcPr>
            <w:tcW w:w="2410" w:type="dxa"/>
            <w:vAlign w:val="center"/>
          </w:tcPr>
          <w:p w14:paraId="153A0820" w14:textId="77777777" w:rsidR="008A53AD" w:rsidRDefault="008A53AD" w:rsidP="001F263F">
            <w:pPr>
              <w:ind w:left="-567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060B679C" w14:textId="77777777" w:rsidR="008A53AD" w:rsidRDefault="008A53AD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</w:p>
    <w:p w14:paraId="7E927DF2" w14:textId="77777777" w:rsidR="00D61D70" w:rsidRPr="00D61D70" w:rsidRDefault="00D61D70" w:rsidP="00014196">
      <w:pPr>
        <w:pStyle w:val="NormalWeb"/>
        <w:spacing w:after="0"/>
        <w:ind w:left="-567"/>
        <w:rPr>
          <w:rFonts w:ascii="Verdana" w:hAnsi="Verdana" w:cs="Arial"/>
          <w:b/>
          <w:sz w:val="20"/>
          <w:szCs w:val="20"/>
        </w:rPr>
      </w:pPr>
      <w:r w:rsidRPr="00D61D70">
        <w:rPr>
          <w:rFonts w:ascii="Verdana" w:hAnsi="Verdana" w:cs="Arial"/>
          <w:b/>
          <w:sz w:val="20"/>
          <w:szCs w:val="20"/>
        </w:rPr>
        <w:t>4</w:t>
      </w:r>
      <w:r w:rsidR="00223A1B">
        <w:rPr>
          <w:rFonts w:ascii="Verdana" w:hAnsi="Verdana" w:cs="Arial"/>
          <w:b/>
          <w:sz w:val="20"/>
          <w:szCs w:val="20"/>
        </w:rPr>
        <w:tab/>
        <w:t xml:space="preserve">Human Research Ethics requirement checklist </w:t>
      </w:r>
    </w:p>
    <w:p w14:paraId="54F6A88B" w14:textId="77777777" w:rsidR="00014196" w:rsidRDefault="00014196" w:rsidP="00D61D70"/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7637"/>
        <w:gridCol w:w="1001"/>
        <w:gridCol w:w="1001"/>
      </w:tblGrid>
      <w:tr w:rsidR="005F3BD7" w:rsidRPr="006034B7" w14:paraId="32640517" w14:textId="77777777" w:rsidTr="00D14416">
        <w:trPr>
          <w:trHeight w:val="432"/>
        </w:trPr>
        <w:tc>
          <w:tcPr>
            <w:tcW w:w="7637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14:paraId="15ACD19D" w14:textId="77777777" w:rsidR="005F3BD7" w:rsidRPr="006034B7" w:rsidRDefault="005F3BD7" w:rsidP="001F263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</w:p>
        </w:tc>
        <w:tc>
          <w:tcPr>
            <w:tcW w:w="1001" w:type="dxa"/>
            <w:shd w:val="clear" w:color="auto" w:fill="FFC000"/>
            <w:vAlign w:val="center"/>
          </w:tcPr>
          <w:p w14:paraId="21F223D7" w14:textId="77777777" w:rsidR="005F3BD7" w:rsidRPr="006034B7" w:rsidRDefault="005F3BD7" w:rsidP="001F263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6034B7">
              <w:rPr>
                <w:rFonts w:ascii="Verdana" w:hAnsi="Verdana" w:cs="Arial"/>
                <w:b/>
                <w:sz w:val="20"/>
                <w:szCs w:val="20"/>
              </w:rPr>
              <w:t>Yes</w:t>
            </w:r>
          </w:p>
        </w:tc>
        <w:tc>
          <w:tcPr>
            <w:tcW w:w="1001" w:type="dxa"/>
            <w:shd w:val="clear" w:color="auto" w:fill="FFC000"/>
            <w:vAlign w:val="center"/>
          </w:tcPr>
          <w:p w14:paraId="6155C499" w14:textId="77777777" w:rsidR="005F3BD7" w:rsidRPr="006034B7" w:rsidRDefault="005F3BD7" w:rsidP="001F263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6034B7">
              <w:rPr>
                <w:rFonts w:ascii="Verdana" w:hAnsi="Verdana" w:cs="Arial"/>
                <w:b/>
                <w:sz w:val="20"/>
                <w:szCs w:val="20"/>
              </w:rPr>
              <w:t>No</w:t>
            </w:r>
          </w:p>
        </w:tc>
      </w:tr>
      <w:tr w:rsidR="005F3BD7" w14:paraId="18A98C8C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4223FF39" w14:textId="77777777" w:rsidR="005F3BD7" w:rsidRDefault="005F3BD7" w:rsidP="001F263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Does the activity potentially infringe the privacy or professional reputation or participants, providers or organisations?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1325698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7A030C90" w14:textId="77777777" w:rsidR="005F3BD7" w:rsidRDefault="005F3BD7" w:rsidP="001F263F">
                <w:pPr>
                  <w:jc w:val="center"/>
                  <w:rPr>
                    <w:rFonts w:ascii="Verdana" w:hAnsi="Verdana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663828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6205EEDD" w14:textId="77777777" w:rsidR="005F3BD7" w:rsidRDefault="005F3BD7" w:rsidP="001F263F">
                <w:pPr>
                  <w:jc w:val="center"/>
                  <w:rPr>
                    <w:rFonts w:ascii="Verdana" w:hAnsi="Verdana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  <w:tr w:rsidR="005F3BD7" w14:paraId="450BA6C9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3B819ECB" w14:textId="77777777" w:rsidR="005F3BD7" w:rsidRDefault="005F3BD7" w:rsidP="001F263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Are you using secondary data from QA or evaluation activities for another purpose?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-763225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shd w:val="clear" w:color="auto" w:fill="auto"/>
                <w:vAlign w:val="center"/>
              </w:tcPr>
              <w:p w14:paraId="76B5939B" w14:textId="77777777" w:rsidR="005F3BD7" w:rsidRPr="004B171F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1491131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shd w:val="clear" w:color="auto" w:fill="auto"/>
                <w:vAlign w:val="center"/>
              </w:tcPr>
              <w:p w14:paraId="2EEC948D" w14:textId="77777777" w:rsidR="005F3BD7" w:rsidRPr="004B171F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  <w:tr w:rsidR="005F3BD7" w14:paraId="3F3D0714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6B0A4462" w14:textId="77777777" w:rsidR="005F3BD7" w:rsidRDefault="005F3BD7" w:rsidP="003272E9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bookmarkStart w:id="0" w:name="_GoBack"/>
            <w:r>
              <w:rPr>
                <w:rFonts w:ascii="Verdana" w:hAnsi="Verdana" w:cs="Arial"/>
                <w:sz w:val="20"/>
                <w:szCs w:val="20"/>
              </w:rPr>
              <w:t xml:space="preserve">Are you gathering information about participants that is beyond what is routinely collected?  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644626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03EE5BDE" w14:textId="77777777" w:rsidR="005F3BD7" w:rsidRDefault="005F3BD7" w:rsidP="001F263F">
                <w:pPr>
                  <w:jc w:val="center"/>
                  <w:rPr>
                    <w:rFonts w:ascii="Verdana" w:hAnsi="Verdana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-767510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6A46F54A" w14:textId="77777777" w:rsidR="005F3BD7" w:rsidRDefault="005F3BD7" w:rsidP="001F263F">
                <w:pPr>
                  <w:jc w:val="center"/>
                  <w:rPr>
                    <w:rFonts w:ascii="Verdana" w:hAnsi="Verdana" w:cs="Arial"/>
                    <w:sz w:val="20"/>
                    <w:szCs w:val="20"/>
                  </w:rPr>
                </w:pPr>
                <w:r w:rsidRPr="004B17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  <w:bookmarkEnd w:id="0"/>
      <w:tr w:rsidR="005F3BD7" w14:paraId="1306D9E6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23455306" w14:textId="77777777" w:rsidR="005F3BD7" w:rsidRDefault="005F3BD7" w:rsidP="001F263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Any testing of non-standard protocols or equipment? 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-19527664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358ECEF8" w14:textId="77777777" w:rsidR="005F3BD7" w:rsidRDefault="005F3BD7" w:rsidP="001F263F">
                <w:pPr>
                  <w:jc w:val="center"/>
                  <w:rPr>
                    <w:rFonts w:ascii="Verdana" w:hAnsi="Verdana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1219013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42A6C601" w14:textId="77777777" w:rsidR="005F3BD7" w:rsidRDefault="005F3BD7" w:rsidP="001F263F">
                <w:pPr>
                  <w:jc w:val="center"/>
                  <w:rPr>
                    <w:rFonts w:ascii="Verdana" w:hAnsi="Verdana" w:cs="Arial"/>
                    <w:sz w:val="20"/>
                    <w:szCs w:val="20"/>
                  </w:rPr>
                </w:pPr>
                <w:r w:rsidRPr="004B171F"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  <w:tr w:rsidR="00685EFE" w14:paraId="2F0FB628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08E2159D" w14:textId="77777777" w:rsidR="00685EFE" w:rsidRDefault="00685EFE" w:rsidP="001F263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Does the activities involve comparison of cohorts? 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-520776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6463DF55" w14:textId="77777777" w:rsidR="00685EFE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477345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667B9BAA" w14:textId="77777777" w:rsidR="00685EFE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  <w:tr w:rsidR="00685EFE" w14:paraId="101F2FEB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08CBD781" w14:textId="77777777" w:rsidR="00685EFE" w:rsidRDefault="00282301" w:rsidP="001F263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Does the activities involve randomisation or the use of control groups or placebos?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-14923201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0F172178" w14:textId="77777777" w:rsidR="00685EFE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1956902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056BB584" w14:textId="77777777" w:rsidR="00685EFE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  <w:tr w:rsidR="00685EFE" w14:paraId="1CF867E2" w14:textId="77777777" w:rsidTr="00D14416">
        <w:trPr>
          <w:trHeight w:val="432"/>
        </w:trPr>
        <w:tc>
          <w:tcPr>
            <w:tcW w:w="7637" w:type="dxa"/>
            <w:vAlign w:val="center"/>
          </w:tcPr>
          <w:p w14:paraId="7C1F0875" w14:textId="77777777" w:rsidR="00685EFE" w:rsidRDefault="00282301" w:rsidP="001F263F">
            <w:pPr>
              <w:spacing w:before="60" w:after="6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lastRenderedPageBreak/>
              <w:t xml:space="preserve">Are you conducting targeted analysis of data involving minority/ vulnerable groups whose data is to be separated out of the data collected or analysed as part of the activity? </w:t>
            </w:r>
          </w:p>
          <w:p w14:paraId="177E0F3C" w14:textId="59857693" w:rsidR="003A2949" w:rsidRDefault="003A2949" w:rsidP="003A2949">
            <w:pPr>
              <w:spacing w:before="60" w:after="60"/>
              <w:ind w:left="72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i.e. A focus on Aboriginal and Torres Strait Islander peoples</w:t>
            </w:r>
          </w:p>
        </w:tc>
        <w:sdt>
          <w:sdtPr>
            <w:rPr>
              <w:rFonts w:ascii="Verdana" w:hAnsi="Verdana" w:cs="Arial"/>
              <w:sz w:val="28"/>
              <w:szCs w:val="20"/>
            </w:rPr>
            <w:id w:val="1719780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5A1B2180" w14:textId="77777777" w:rsidR="00685EFE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Verdana" w:hAnsi="Verdana" w:cs="Arial"/>
              <w:sz w:val="28"/>
              <w:szCs w:val="20"/>
            </w:rPr>
            <w:id w:val="-176893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001" w:type="dxa"/>
                <w:vAlign w:val="center"/>
              </w:tcPr>
              <w:p w14:paraId="5DE107E3" w14:textId="77777777" w:rsidR="00685EFE" w:rsidRDefault="00293563" w:rsidP="001F263F">
                <w:pPr>
                  <w:jc w:val="center"/>
                  <w:rPr>
                    <w:rFonts w:ascii="Verdana" w:hAnsi="Verdana" w:cs="Arial"/>
                    <w:sz w:val="28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8"/>
                    <w:szCs w:val="20"/>
                  </w:rPr>
                  <w:t>☐</w:t>
                </w:r>
              </w:p>
            </w:tc>
          </w:sdtContent>
        </w:sdt>
      </w:tr>
    </w:tbl>
    <w:p w14:paraId="00B60978" w14:textId="77777777" w:rsidR="00AD76AC" w:rsidRDefault="00AD76AC"/>
    <w:p w14:paraId="6295F531" w14:textId="71C5412E" w:rsidR="00293563" w:rsidRPr="00F11988" w:rsidRDefault="000D1C9A">
      <w:pPr>
        <w:rPr>
          <w:rFonts w:ascii="Verdana" w:hAnsi="Verdana"/>
          <w:sz w:val="16"/>
          <w:szCs w:val="20"/>
        </w:rPr>
      </w:pPr>
      <w:r w:rsidRPr="00F11988">
        <w:rPr>
          <w:rFonts w:ascii="Verdana" w:hAnsi="Verdana"/>
          <w:sz w:val="16"/>
          <w:szCs w:val="20"/>
        </w:rPr>
        <w:t>If you answered “yes” to any of the above questions</w:t>
      </w:r>
      <w:r w:rsidR="00893A8A">
        <w:rPr>
          <w:rFonts w:ascii="Verdana" w:hAnsi="Verdana"/>
          <w:sz w:val="16"/>
          <w:szCs w:val="20"/>
        </w:rPr>
        <w:t>,</w:t>
      </w:r>
      <w:r w:rsidRPr="00F11988">
        <w:rPr>
          <w:rFonts w:ascii="Verdana" w:hAnsi="Verdana"/>
          <w:sz w:val="16"/>
          <w:szCs w:val="20"/>
        </w:rPr>
        <w:t xml:space="preserve"> then Human Research Ethics approval is required befor</w:t>
      </w:r>
      <w:r w:rsidR="008B363A" w:rsidRPr="00F11988">
        <w:rPr>
          <w:rFonts w:ascii="Verdana" w:hAnsi="Verdana"/>
          <w:sz w:val="16"/>
          <w:szCs w:val="20"/>
        </w:rPr>
        <w:t xml:space="preserve">e you may conduct this project. </w:t>
      </w:r>
    </w:p>
    <w:p w14:paraId="2DEC4646" w14:textId="77777777" w:rsidR="00CF37E2" w:rsidRDefault="00CF37E2">
      <w:pPr>
        <w:rPr>
          <w:rFonts w:ascii="Verdana" w:hAnsi="Verdana"/>
          <w:sz w:val="20"/>
          <w:szCs w:val="20"/>
        </w:rPr>
      </w:pPr>
    </w:p>
    <w:p w14:paraId="5C50B8D4" w14:textId="77777777" w:rsidR="00CF37E2" w:rsidRDefault="00F764B9" w:rsidP="009C073C">
      <w:pPr>
        <w:spacing w:after="240"/>
        <w:ind w:left="720" w:hanging="7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5</w:t>
      </w:r>
      <w:r w:rsidR="00D61D70">
        <w:rPr>
          <w:rFonts w:ascii="Verdana" w:hAnsi="Verdana"/>
          <w:b/>
          <w:sz w:val="20"/>
          <w:szCs w:val="20"/>
        </w:rPr>
        <w:tab/>
      </w:r>
      <w:r w:rsidR="00CF37E2">
        <w:rPr>
          <w:rFonts w:ascii="Verdana" w:hAnsi="Verdana"/>
          <w:b/>
          <w:sz w:val="20"/>
          <w:szCs w:val="20"/>
        </w:rPr>
        <w:t xml:space="preserve">Using plain language, provide a succinct description of the background of the proposed activity </w:t>
      </w: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9C073C" w:rsidRPr="008E32AF" w14:paraId="78B5B732" w14:textId="77777777" w:rsidTr="001F263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F8F35" w14:textId="77777777" w:rsidR="009C073C" w:rsidRPr="008E32AF" w:rsidRDefault="009C073C" w:rsidP="001F263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6E41FC49" w14:textId="77777777" w:rsidR="009C073C" w:rsidRDefault="009C073C" w:rsidP="00F764B9">
      <w:pPr>
        <w:ind w:left="720" w:hanging="720"/>
        <w:rPr>
          <w:rFonts w:ascii="Verdana" w:hAnsi="Verdana"/>
          <w:b/>
          <w:sz w:val="20"/>
          <w:szCs w:val="20"/>
        </w:rPr>
      </w:pPr>
    </w:p>
    <w:p w14:paraId="747877EC" w14:textId="77777777" w:rsidR="00CF37E2" w:rsidRDefault="00B50F90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6</w:t>
      </w:r>
      <w:r>
        <w:rPr>
          <w:rFonts w:ascii="Verdana" w:hAnsi="Verdana"/>
          <w:b/>
          <w:sz w:val="20"/>
          <w:szCs w:val="20"/>
        </w:rPr>
        <w:tab/>
        <w:t xml:space="preserve">What are the aims of the proposed activity? </w:t>
      </w:r>
    </w:p>
    <w:p w14:paraId="4C9D9F3B" w14:textId="77777777" w:rsidR="009C073C" w:rsidRDefault="009C073C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9C073C" w:rsidRPr="008E32AF" w14:paraId="51A86FFF" w14:textId="77777777" w:rsidTr="001F263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27612" w14:textId="77777777" w:rsidR="009C073C" w:rsidRPr="008E32AF" w:rsidRDefault="009C073C" w:rsidP="001F263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45DD7336" w14:textId="77777777" w:rsidR="009C073C" w:rsidRPr="00B50F90" w:rsidRDefault="009C073C">
      <w:pPr>
        <w:rPr>
          <w:rFonts w:ascii="Verdana" w:hAnsi="Verdana"/>
          <w:b/>
          <w:sz w:val="20"/>
          <w:szCs w:val="20"/>
        </w:rPr>
      </w:pPr>
    </w:p>
    <w:p w14:paraId="5B99B5D5" w14:textId="77777777" w:rsidR="00CF37E2" w:rsidRDefault="00CF37E2">
      <w:pPr>
        <w:rPr>
          <w:rFonts w:ascii="Verdana" w:hAnsi="Verdana"/>
          <w:sz w:val="20"/>
          <w:szCs w:val="20"/>
        </w:rPr>
      </w:pPr>
    </w:p>
    <w:p w14:paraId="32E196B4" w14:textId="77777777" w:rsidR="00CF37E2" w:rsidRDefault="00BD0B3E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7</w:t>
      </w:r>
      <w:r>
        <w:rPr>
          <w:rFonts w:ascii="Verdana" w:hAnsi="Verdana"/>
          <w:b/>
          <w:sz w:val="20"/>
          <w:szCs w:val="20"/>
        </w:rPr>
        <w:tab/>
        <w:t xml:space="preserve">Outline the benefits as a result of this activity? </w:t>
      </w:r>
    </w:p>
    <w:p w14:paraId="135F4791" w14:textId="77777777" w:rsidR="000D7382" w:rsidRDefault="000D7382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9C073C" w:rsidRPr="008E32AF" w14:paraId="1B2D874E" w14:textId="77777777" w:rsidTr="009C073C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946CA" w14:textId="77777777" w:rsidR="009C073C" w:rsidRPr="008E32AF" w:rsidRDefault="009C073C" w:rsidP="001F263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3CAC7F99" w14:textId="218358C6" w:rsidR="000D7382" w:rsidRDefault="000D7382" w:rsidP="000D7382">
      <w:pPr>
        <w:rPr>
          <w:rFonts w:ascii="Verdana" w:hAnsi="Verdana"/>
          <w:sz w:val="20"/>
          <w:szCs w:val="20"/>
        </w:rPr>
      </w:pPr>
    </w:p>
    <w:p w14:paraId="76949E47" w14:textId="6C72A014" w:rsidR="00F373BF" w:rsidRDefault="00F373BF" w:rsidP="00F373BF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8</w:t>
      </w:r>
      <w:r>
        <w:rPr>
          <w:rFonts w:ascii="Verdana" w:hAnsi="Verdana"/>
          <w:b/>
          <w:sz w:val="20"/>
          <w:szCs w:val="20"/>
        </w:rPr>
        <w:tab/>
        <w:t xml:space="preserve"> What are the potential risks that participants may experience?</w:t>
      </w:r>
    </w:p>
    <w:p w14:paraId="3E8913A9" w14:textId="77777777" w:rsidR="00F373BF" w:rsidRDefault="00F373BF" w:rsidP="00F373BF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F373BF" w:rsidRPr="008E32AF" w14:paraId="1D8B04FD" w14:textId="77777777" w:rsidTr="0002642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41CA1" w14:textId="77777777" w:rsidR="00F373BF" w:rsidRPr="008E32AF" w:rsidRDefault="00F373BF" w:rsidP="0002642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46F17261" w14:textId="77777777" w:rsidR="00F373BF" w:rsidRDefault="00F373BF" w:rsidP="000D7382">
      <w:pPr>
        <w:rPr>
          <w:rFonts w:ascii="Verdana" w:hAnsi="Verdana"/>
          <w:sz w:val="20"/>
          <w:szCs w:val="20"/>
        </w:rPr>
      </w:pPr>
    </w:p>
    <w:p w14:paraId="40A7D644" w14:textId="5FAB0A8A" w:rsidR="000D7382" w:rsidRDefault="00F373BF" w:rsidP="005A5644">
      <w:pPr>
        <w:ind w:left="720" w:hanging="7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9</w:t>
      </w:r>
      <w:r w:rsidR="000D7382">
        <w:rPr>
          <w:rFonts w:ascii="Verdana" w:hAnsi="Verdana"/>
          <w:b/>
          <w:sz w:val="20"/>
          <w:szCs w:val="20"/>
        </w:rPr>
        <w:tab/>
        <w:t xml:space="preserve"> </w:t>
      </w:r>
      <w:r w:rsidR="00102E5D">
        <w:rPr>
          <w:rFonts w:ascii="Verdana" w:hAnsi="Verdana"/>
          <w:b/>
          <w:sz w:val="20"/>
          <w:szCs w:val="20"/>
        </w:rPr>
        <w:t>How will the collected data be</w:t>
      </w:r>
      <w:r w:rsidR="00674E90">
        <w:rPr>
          <w:rFonts w:ascii="Verdana" w:hAnsi="Verdana"/>
          <w:b/>
          <w:sz w:val="20"/>
          <w:szCs w:val="20"/>
        </w:rPr>
        <w:t xml:space="preserve"> confidentia</w:t>
      </w:r>
      <w:r w:rsidR="005A5644">
        <w:rPr>
          <w:rFonts w:ascii="Verdana" w:hAnsi="Verdana"/>
          <w:b/>
          <w:sz w:val="20"/>
          <w:szCs w:val="20"/>
        </w:rPr>
        <w:t>l</w:t>
      </w:r>
      <w:r w:rsidR="00674E90">
        <w:rPr>
          <w:rFonts w:ascii="Verdana" w:hAnsi="Verdana"/>
          <w:b/>
          <w:sz w:val="20"/>
          <w:szCs w:val="20"/>
        </w:rPr>
        <w:t xml:space="preserve">ly </w:t>
      </w:r>
      <w:r w:rsidR="00FF4F00">
        <w:rPr>
          <w:rFonts w:ascii="Verdana" w:hAnsi="Verdana"/>
          <w:b/>
          <w:sz w:val="20"/>
          <w:szCs w:val="20"/>
        </w:rPr>
        <w:t>and securely</w:t>
      </w:r>
      <w:r w:rsidR="00102E5D">
        <w:rPr>
          <w:rFonts w:ascii="Verdana" w:hAnsi="Verdana"/>
          <w:b/>
          <w:sz w:val="20"/>
          <w:szCs w:val="20"/>
        </w:rPr>
        <w:t xml:space="preserve"> stored?</w:t>
      </w:r>
      <w:r w:rsidR="00EC4B31">
        <w:rPr>
          <w:rFonts w:ascii="Verdana" w:hAnsi="Verdana"/>
          <w:b/>
          <w:sz w:val="20"/>
          <w:szCs w:val="20"/>
        </w:rPr>
        <w:t xml:space="preserve"> Who will have access</w:t>
      </w:r>
      <w:r w:rsidR="003022E6">
        <w:rPr>
          <w:rFonts w:ascii="Verdana" w:hAnsi="Verdana"/>
          <w:b/>
          <w:sz w:val="20"/>
          <w:szCs w:val="20"/>
        </w:rPr>
        <w:t>?</w:t>
      </w:r>
      <w:r w:rsidR="00102E5D">
        <w:rPr>
          <w:rFonts w:ascii="Verdana" w:hAnsi="Verdana"/>
          <w:b/>
          <w:sz w:val="20"/>
          <w:szCs w:val="20"/>
        </w:rPr>
        <w:t xml:space="preserve"> </w:t>
      </w:r>
    </w:p>
    <w:p w14:paraId="01D3C5B3" w14:textId="77777777" w:rsidR="000D7382" w:rsidRDefault="000D7382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102E5D" w:rsidRPr="008E32AF" w14:paraId="186CE92C" w14:textId="77777777" w:rsidTr="0002642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41315" w14:textId="77777777" w:rsidR="00102E5D" w:rsidRPr="008E32AF" w:rsidRDefault="00102E5D" w:rsidP="0002642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2539ED9D" w14:textId="4E07D32D" w:rsidR="00102E5D" w:rsidRDefault="00102E5D">
      <w:pPr>
        <w:rPr>
          <w:rFonts w:ascii="Verdana" w:hAnsi="Verdana"/>
          <w:b/>
          <w:sz w:val="20"/>
          <w:szCs w:val="20"/>
        </w:rPr>
      </w:pPr>
    </w:p>
    <w:p w14:paraId="0E7A279B" w14:textId="367DC0B3" w:rsidR="001E33B2" w:rsidRDefault="00D70ADD" w:rsidP="001E33B2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10</w:t>
      </w:r>
      <w:r w:rsidR="001E33B2">
        <w:rPr>
          <w:rFonts w:ascii="Verdana" w:hAnsi="Verdana"/>
          <w:b/>
          <w:sz w:val="20"/>
          <w:szCs w:val="20"/>
        </w:rPr>
        <w:tab/>
        <w:t xml:space="preserve">How will outcomes from the activity be reported? </w:t>
      </w:r>
    </w:p>
    <w:p w14:paraId="7F4E0FB7" w14:textId="77777777" w:rsidR="001E33B2" w:rsidRDefault="001E33B2" w:rsidP="001E33B2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1E33B2" w:rsidRPr="008E32AF" w14:paraId="3E215AFF" w14:textId="77777777" w:rsidTr="00C534D9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DD856" w14:textId="77777777" w:rsidR="001E33B2" w:rsidRPr="008E32AF" w:rsidRDefault="001E33B2" w:rsidP="00C534D9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1D3D3FCA" w14:textId="267C946A" w:rsidR="001E33B2" w:rsidRDefault="001E33B2">
      <w:pPr>
        <w:rPr>
          <w:rFonts w:ascii="Verdana" w:hAnsi="Verdana"/>
          <w:b/>
          <w:sz w:val="20"/>
          <w:szCs w:val="20"/>
        </w:rPr>
      </w:pPr>
    </w:p>
    <w:p w14:paraId="3A5D7574" w14:textId="26063EEE" w:rsidR="00AC4C67" w:rsidRDefault="001E33B2" w:rsidP="00E802E5">
      <w:pPr>
        <w:ind w:left="720" w:hanging="7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1</w:t>
      </w:r>
      <w:r w:rsidR="00D70ADD">
        <w:rPr>
          <w:rFonts w:ascii="Verdana" w:hAnsi="Verdana"/>
          <w:b/>
          <w:sz w:val="20"/>
          <w:szCs w:val="20"/>
        </w:rPr>
        <w:t>1</w:t>
      </w:r>
      <w:r w:rsidR="00AC4C67">
        <w:rPr>
          <w:rFonts w:ascii="Verdana" w:hAnsi="Verdana"/>
          <w:b/>
          <w:sz w:val="20"/>
          <w:szCs w:val="20"/>
        </w:rPr>
        <w:tab/>
        <w:t>Who are the participants</w:t>
      </w:r>
      <w:r w:rsidR="00AF365B">
        <w:rPr>
          <w:rFonts w:ascii="Verdana" w:hAnsi="Verdana"/>
          <w:b/>
          <w:sz w:val="20"/>
          <w:szCs w:val="20"/>
        </w:rPr>
        <w:t xml:space="preserve"> &amp; where will these participants be recruited from</w:t>
      </w:r>
      <w:r w:rsidR="00AC4C67">
        <w:rPr>
          <w:rFonts w:ascii="Verdana" w:hAnsi="Verdana"/>
          <w:b/>
          <w:sz w:val="20"/>
          <w:szCs w:val="20"/>
        </w:rPr>
        <w:t xml:space="preserve">? </w:t>
      </w:r>
    </w:p>
    <w:p w14:paraId="2E6FBFAE" w14:textId="77777777" w:rsidR="00AC4C67" w:rsidRDefault="00AC4C67" w:rsidP="00AC4C67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AC4C67" w:rsidRPr="008E32AF" w14:paraId="32412103" w14:textId="77777777" w:rsidTr="0002642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93634" w14:textId="77777777" w:rsidR="00AC4C67" w:rsidRPr="008E32AF" w:rsidRDefault="00AC4C67" w:rsidP="0002642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079C4BCE" w14:textId="77777777" w:rsidR="005805E3" w:rsidRDefault="005805E3" w:rsidP="005805E3">
      <w:pPr>
        <w:rPr>
          <w:rFonts w:ascii="Verdana" w:hAnsi="Verdana"/>
          <w:b/>
          <w:sz w:val="20"/>
          <w:szCs w:val="20"/>
        </w:rPr>
      </w:pPr>
    </w:p>
    <w:p w14:paraId="1214DDE7" w14:textId="24C68BD1" w:rsidR="005805E3" w:rsidRDefault="001E33B2" w:rsidP="005805E3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1</w:t>
      </w:r>
      <w:r w:rsidR="00D70ADD">
        <w:rPr>
          <w:rFonts w:ascii="Verdana" w:hAnsi="Verdana"/>
          <w:b/>
          <w:sz w:val="20"/>
          <w:szCs w:val="20"/>
        </w:rPr>
        <w:t>2</w:t>
      </w:r>
      <w:r w:rsidR="005805E3">
        <w:rPr>
          <w:rFonts w:ascii="Verdana" w:hAnsi="Verdana"/>
          <w:b/>
          <w:sz w:val="20"/>
          <w:szCs w:val="20"/>
        </w:rPr>
        <w:tab/>
      </w:r>
      <w:r w:rsidR="00FD40CB">
        <w:rPr>
          <w:rFonts w:ascii="Verdana" w:hAnsi="Verdana"/>
          <w:b/>
          <w:sz w:val="20"/>
          <w:szCs w:val="20"/>
        </w:rPr>
        <w:t xml:space="preserve">Outline the method of data use or collection </w:t>
      </w:r>
    </w:p>
    <w:p w14:paraId="4591A602" w14:textId="77777777" w:rsidR="005805E3" w:rsidRDefault="005805E3" w:rsidP="005805E3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5805E3" w:rsidRPr="008E32AF" w14:paraId="6320743A" w14:textId="77777777" w:rsidTr="0002642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A7250" w14:textId="77777777" w:rsidR="005805E3" w:rsidRPr="008E32AF" w:rsidRDefault="005805E3" w:rsidP="0002642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6F17B700" w14:textId="77777777" w:rsidR="00AC4C67" w:rsidRDefault="00AC4C67">
      <w:pPr>
        <w:rPr>
          <w:rFonts w:ascii="Verdana" w:hAnsi="Verdana"/>
          <w:b/>
          <w:sz w:val="20"/>
          <w:szCs w:val="20"/>
        </w:rPr>
      </w:pPr>
    </w:p>
    <w:p w14:paraId="1635808C" w14:textId="05957BAB" w:rsidR="009F3478" w:rsidRDefault="009F3478" w:rsidP="009F3478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1</w:t>
      </w:r>
      <w:r w:rsidR="00D70ADD">
        <w:rPr>
          <w:rFonts w:ascii="Verdana" w:hAnsi="Verdana"/>
          <w:b/>
          <w:sz w:val="20"/>
          <w:szCs w:val="20"/>
        </w:rPr>
        <w:t>3</w:t>
      </w:r>
      <w:r>
        <w:rPr>
          <w:rFonts w:ascii="Verdana" w:hAnsi="Verdana"/>
          <w:b/>
          <w:sz w:val="20"/>
          <w:szCs w:val="20"/>
        </w:rPr>
        <w:tab/>
        <w:t xml:space="preserve">Outline </w:t>
      </w:r>
      <w:r w:rsidR="00D70ADD">
        <w:rPr>
          <w:rFonts w:ascii="Verdana" w:hAnsi="Verdana"/>
          <w:b/>
          <w:sz w:val="20"/>
          <w:szCs w:val="20"/>
        </w:rPr>
        <w:t>how</w:t>
      </w:r>
      <w:r>
        <w:rPr>
          <w:rFonts w:ascii="Verdana" w:hAnsi="Verdana"/>
          <w:b/>
          <w:sz w:val="20"/>
          <w:szCs w:val="20"/>
        </w:rPr>
        <w:t xml:space="preserve"> consent </w:t>
      </w:r>
      <w:r w:rsidR="00D70ADD">
        <w:rPr>
          <w:rFonts w:ascii="Verdana" w:hAnsi="Verdana"/>
          <w:b/>
          <w:sz w:val="20"/>
          <w:szCs w:val="20"/>
        </w:rPr>
        <w:t xml:space="preserve">will be obtained </w:t>
      </w:r>
      <w:r>
        <w:rPr>
          <w:rFonts w:ascii="Verdana" w:hAnsi="Verdana"/>
          <w:b/>
          <w:sz w:val="20"/>
          <w:szCs w:val="20"/>
        </w:rPr>
        <w:t xml:space="preserve">from participants.  </w:t>
      </w:r>
    </w:p>
    <w:p w14:paraId="1D913B9A" w14:textId="77777777" w:rsidR="009F3478" w:rsidRDefault="009F3478" w:rsidP="009F3478">
      <w:pPr>
        <w:rPr>
          <w:rFonts w:ascii="Verdana" w:hAnsi="Verdana"/>
          <w:b/>
          <w:sz w:val="20"/>
          <w:szCs w:val="20"/>
        </w:rPr>
      </w:pPr>
    </w:p>
    <w:tbl>
      <w:tblPr>
        <w:tblW w:w="9526" w:type="dxa"/>
        <w:tblInd w:w="108" w:type="dxa"/>
        <w:tblLook w:val="01E0" w:firstRow="1" w:lastRow="1" w:firstColumn="1" w:lastColumn="1" w:noHBand="0" w:noVBand="0"/>
      </w:tblPr>
      <w:tblGrid>
        <w:gridCol w:w="9526"/>
      </w:tblGrid>
      <w:tr w:rsidR="009F3478" w:rsidRPr="008E32AF" w14:paraId="3AE0A30C" w14:textId="77777777" w:rsidTr="0002642F">
        <w:tc>
          <w:tcPr>
            <w:tcW w:w="9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83405" w14:textId="77777777" w:rsidR="009F3478" w:rsidRPr="008E32AF" w:rsidRDefault="009F3478" w:rsidP="0002642F">
            <w:pPr>
              <w:tabs>
                <w:tab w:val="left" w:pos="2625"/>
              </w:tabs>
              <w:spacing w:before="60" w:after="60"/>
              <w:rPr>
                <w:rFonts w:ascii="Arial" w:hAnsi="Arial" w:cs="Arial"/>
              </w:rPr>
            </w:pPr>
            <w:r w:rsidRPr="008E32AF"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r w:rsidRPr="008E32AF">
              <w:rPr>
                <w:rFonts w:ascii="Arial" w:hAnsi="Arial" w:cs="Arial"/>
              </w:rPr>
              <w:instrText xml:space="preserve"> FORMTEXT </w:instrText>
            </w:r>
            <w:r w:rsidRPr="008E32AF">
              <w:rPr>
                <w:rFonts w:ascii="Arial" w:hAnsi="Arial" w:cs="Arial"/>
              </w:rPr>
            </w:r>
            <w:r w:rsidRPr="008E32AF">
              <w:rPr>
                <w:rFonts w:ascii="Arial" w:hAnsi="Arial" w:cs="Arial"/>
              </w:rPr>
              <w:fldChar w:fldCharType="separate"/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  <w:noProof/>
              </w:rPr>
              <w:t> </w:t>
            </w:r>
            <w:r w:rsidRPr="008E32AF">
              <w:rPr>
                <w:rFonts w:ascii="Arial" w:hAnsi="Arial" w:cs="Arial"/>
              </w:rPr>
              <w:fldChar w:fldCharType="end"/>
            </w:r>
          </w:p>
        </w:tc>
      </w:tr>
    </w:tbl>
    <w:p w14:paraId="7BD46459" w14:textId="3B304B4C" w:rsidR="000A72C4" w:rsidRDefault="000A72C4" w:rsidP="009B01C3">
      <w:pPr>
        <w:rPr>
          <w:rFonts w:ascii="Verdana" w:hAnsi="Verdana"/>
          <w:sz w:val="20"/>
          <w:szCs w:val="20"/>
        </w:rPr>
      </w:pPr>
    </w:p>
    <w:p w14:paraId="46C57ABA" w14:textId="3079D7AA" w:rsidR="00D14416" w:rsidRDefault="00D14416">
      <w:pPr>
        <w:spacing w:after="160" w:line="259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1E1A9329" w14:textId="0056A87B" w:rsidR="000A72C4" w:rsidRPr="006034B7" w:rsidRDefault="000A72C4" w:rsidP="000A72C4">
      <w:pPr>
        <w:ind w:left="720" w:hanging="720"/>
        <w:rPr>
          <w:rFonts w:ascii="Verdana" w:hAnsi="Verdana" w:cs="Arial"/>
          <w:b/>
          <w:szCs w:val="20"/>
        </w:rPr>
      </w:pPr>
      <w:r w:rsidRPr="005A7FC6">
        <w:rPr>
          <w:rFonts w:ascii="Verdana" w:hAnsi="Verdana" w:cs="Arial"/>
          <w:b/>
          <w:sz w:val="20"/>
          <w:szCs w:val="20"/>
        </w:rPr>
        <w:lastRenderedPageBreak/>
        <w:t>1</w:t>
      </w:r>
      <w:r w:rsidR="00D70ADD">
        <w:rPr>
          <w:rFonts w:ascii="Verdana" w:hAnsi="Verdana" w:cs="Arial"/>
          <w:b/>
          <w:sz w:val="20"/>
          <w:szCs w:val="20"/>
        </w:rPr>
        <w:t>4</w:t>
      </w:r>
      <w:r w:rsidRPr="005A7FC6">
        <w:rPr>
          <w:rFonts w:ascii="Verdana" w:hAnsi="Verdana" w:cs="Arial"/>
          <w:b/>
          <w:sz w:val="20"/>
          <w:szCs w:val="20"/>
        </w:rPr>
        <w:tab/>
        <w:t>Principal Investigator Declaration</w:t>
      </w:r>
    </w:p>
    <w:p w14:paraId="7C8C43DD" w14:textId="77777777" w:rsidR="000A72C4" w:rsidRPr="00F72584" w:rsidRDefault="000A72C4" w:rsidP="000A72C4">
      <w:pPr>
        <w:ind w:left="720" w:hanging="720"/>
        <w:rPr>
          <w:rFonts w:ascii="Verdana" w:hAnsi="Verdana" w:cs="Arial"/>
          <w:sz w:val="20"/>
          <w:szCs w:val="20"/>
        </w:rPr>
      </w:pPr>
    </w:p>
    <w:p w14:paraId="2C14696D" w14:textId="77777777" w:rsidR="000A72C4" w:rsidRPr="00F72584" w:rsidRDefault="000A72C4" w:rsidP="000A72C4">
      <w:pPr>
        <w:ind w:left="720" w:hanging="720"/>
        <w:rPr>
          <w:rFonts w:ascii="Verdana" w:hAnsi="Verdana" w:cs="Arial"/>
          <w:sz w:val="20"/>
          <w:szCs w:val="20"/>
        </w:rPr>
      </w:pPr>
      <w:r w:rsidRPr="00F72584">
        <w:rPr>
          <w:rFonts w:ascii="Verdana" w:hAnsi="Verdana" w:cs="Arial"/>
          <w:sz w:val="20"/>
          <w:szCs w:val="20"/>
        </w:rPr>
        <w:t>I the undersigned declare that I:</w:t>
      </w:r>
    </w:p>
    <w:p w14:paraId="261D430E" w14:textId="77777777" w:rsidR="000A72C4" w:rsidRPr="00F72584" w:rsidRDefault="000A72C4" w:rsidP="000A72C4">
      <w:pPr>
        <w:ind w:left="720" w:hanging="720"/>
        <w:rPr>
          <w:rFonts w:ascii="Verdana" w:hAnsi="Verdana" w:cs="Arial"/>
          <w:sz w:val="20"/>
          <w:szCs w:val="20"/>
        </w:rPr>
      </w:pPr>
    </w:p>
    <w:p w14:paraId="4BA23C5D" w14:textId="7E1DB05D" w:rsidR="00D440FB" w:rsidRPr="00D440FB" w:rsidRDefault="000A72C4" w:rsidP="00D440FB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72584">
        <w:rPr>
          <w:rFonts w:ascii="Verdana" w:hAnsi="Verdana"/>
          <w:sz w:val="20"/>
          <w:szCs w:val="20"/>
        </w:rPr>
        <w:t>accept</w:t>
      </w:r>
      <w:r>
        <w:rPr>
          <w:rFonts w:ascii="Verdana" w:hAnsi="Verdana"/>
          <w:sz w:val="20"/>
          <w:szCs w:val="20"/>
        </w:rPr>
        <w:t xml:space="preserve"> ultimate</w:t>
      </w:r>
      <w:r w:rsidR="00D440FB">
        <w:rPr>
          <w:rFonts w:ascii="Verdana" w:hAnsi="Verdana"/>
          <w:sz w:val="20"/>
          <w:szCs w:val="20"/>
        </w:rPr>
        <w:t xml:space="preserve"> responsibility for the </w:t>
      </w:r>
      <w:r w:rsidRPr="00F72584">
        <w:rPr>
          <w:rFonts w:ascii="Verdana" w:hAnsi="Verdana"/>
          <w:sz w:val="20"/>
          <w:szCs w:val="20"/>
        </w:rPr>
        <w:t xml:space="preserve">conduct of this </w:t>
      </w:r>
      <w:r w:rsidR="00D440FB">
        <w:rPr>
          <w:rFonts w:ascii="Verdana" w:hAnsi="Verdana"/>
          <w:sz w:val="20"/>
          <w:szCs w:val="20"/>
        </w:rPr>
        <w:t xml:space="preserve">activity </w:t>
      </w:r>
      <w:r w:rsidRPr="00F72584">
        <w:rPr>
          <w:rFonts w:ascii="Verdana" w:hAnsi="Verdana"/>
          <w:sz w:val="20"/>
          <w:szCs w:val="20"/>
        </w:rPr>
        <w:t>in accordance with the principles outlined in the</w:t>
      </w:r>
      <w:r w:rsidR="009436DD">
        <w:t xml:space="preserve"> </w:t>
      </w:r>
      <w:hyperlink r:id="rId8" w:history="1">
        <w:r w:rsidR="009436DD" w:rsidRPr="00B94D56">
          <w:rPr>
            <w:rStyle w:val="Hyperlink"/>
            <w:rFonts w:ascii="Verdana" w:hAnsi="Verdana"/>
            <w:sz w:val="20"/>
            <w:szCs w:val="20"/>
          </w:rPr>
          <w:t>University’s Guidelines: Evaluation activities involving USQ staff and students</w:t>
        </w:r>
      </w:hyperlink>
      <w:r w:rsidRPr="00F72584">
        <w:rPr>
          <w:rFonts w:ascii="Verdana" w:hAnsi="Verdana"/>
          <w:sz w:val="20"/>
          <w:szCs w:val="20"/>
        </w:rPr>
        <w:t xml:space="preserve">, </w:t>
      </w:r>
      <w:r w:rsidR="00D440FB">
        <w:rPr>
          <w:rFonts w:ascii="Verdana" w:hAnsi="Verdana"/>
          <w:sz w:val="20"/>
          <w:szCs w:val="20"/>
        </w:rPr>
        <w:t xml:space="preserve">and the </w:t>
      </w:r>
      <w:hyperlink r:id="rId9" w:history="1">
        <w:r w:rsidR="00D440FB" w:rsidRPr="00436812">
          <w:rPr>
            <w:rStyle w:val="Hyperlink"/>
            <w:rFonts w:ascii="Verdana" w:hAnsi="Verdana"/>
            <w:sz w:val="20"/>
            <w:szCs w:val="20"/>
          </w:rPr>
          <w:t>Ethical Considerations in Quality Assurance and Evaluation Activities (2014</w:t>
        </w:r>
        <w:r w:rsidR="00436812" w:rsidRPr="00436812">
          <w:rPr>
            <w:rStyle w:val="Hyperlink"/>
            <w:rFonts w:ascii="Verdana" w:hAnsi="Verdana"/>
            <w:sz w:val="20"/>
            <w:szCs w:val="20"/>
          </w:rPr>
          <w:t>)</w:t>
        </w:r>
      </w:hyperlink>
      <w:r w:rsidR="00436812">
        <w:rPr>
          <w:rFonts w:ascii="Verdana" w:hAnsi="Verdana"/>
          <w:sz w:val="20"/>
          <w:szCs w:val="20"/>
        </w:rPr>
        <w:t xml:space="preserve">; </w:t>
      </w:r>
      <w:r w:rsidR="007C098E">
        <w:rPr>
          <w:rFonts w:ascii="Verdana" w:hAnsi="Verdana"/>
          <w:sz w:val="20"/>
          <w:szCs w:val="20"/>
        </w:rPr>
        <w:t>and</w:t>
      </w:r>
    </w:p>
    <w:p w14:paraId="3C82DADF" w14:textId="2BDD0628" w:rsidR="007C098E" w:rsidRPr="007C098E" w:rsidRDefault="000A72C4" w:rsidP="007C098E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have</w:t>
      </w:r>
      <w:proofErr w:type="gramEnd"/>
      <w:r>
        <w:rPr>
          <w:rFonts w:ascii="Verdana" w:hAnsi="Verdana"/>
          <w:sz w:val="20"/>
          <w:szCs w:val="20"/>
        </w:rPr>
        <w:t xml:space="preserve"> ensured t</w:t>
      </w:r>
      <w:r w:rsidR="008D53E2">
        <w:rPr>
          <w:rFonts w:ascii="Verdana" w:hAnsi="Verdana"/>
          <w:sz w:val="20"/>
          <w:szCs w:val="20"/>
        </w:rPr>
        <w:t xml:space="preserve">hat all people involved in the conduct of this activity </w:t>
      </w:r>
      <w:r>
        <w:rPr>
          <w:rFonts w:ascii="Verdana" w:hAnsi="Verdana"/>
          <w:sz w:val="20"/>
          <w:szCs w:val="20"/>
        </w:rPr>
        <w:t>understand and accept t</w:t>
      </w:r>
      <w:r w:rsidR="007C098E">
        <w:rPr>
          <w:rFonts w:ascii="Verdana" w:hAnsi="Verdana"/>
          <w:sz w:val="20"/>
          <w:szCs w:val="20"/>
        </w:rPr>
        <w:t xml:space="preserve">heir roles and responsibilities. </w:t>
      </w:r>
    </w:p>
    <w:p w14:paraId="2931F46F" w14:textId="77777777" w:rsidR="000A72C4" w:rsidRDefault="000A72C4" w:rsidP="000A72C4">
      <w:pPr>
        <w:ind w:left="720" w:hanging="720"/>
        <w:rPr>
          <w:rFonts w:ascii="Verdana" w:hAnsi="Verdana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9"/>
        <w:gridCol w:w="3054"/>
        <w:gridCol w:w="2953"/>
      </w:tblGrid>
      <w:tr w:rsidR="000A72C4" w:rsidRPr="001E3A64" w14:paraId="06CF65AD" w14:textId="77777777" w:rsidTr="00D14416">
        <w:trPr>
          <w:trHeight w:val="576"/>
        </w:trPr>
        <w:tc>
          <w:tcPr>
            <w:tcW w:w="3432" w:type="dxa"/>
            <w:shd w:val="clear" w:color="auto" w:fill="FFC000"/>
            <w:vAlign w:val="center"/>
          </w:tcPr>
          <w:p w14:paraId="7C7B1DC3" w14:textId="77777777" w:rsidR="000A72C4" w:rsidRPr="001E3A64" w:rsidRDefault="000A72C4" w:rsidP="0002642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E3A64">
              <w:rPr>
                <w:rFonts w:ascii="Verdana" w:hAnsi="Verdana" w:cs="Arial"/>
                <w:b/>
                <w:sz w:val="20"/>
                <w:szCs w:val="20"/>
              </w:rPr>
              <w:t>Name (please print)</w:t>
            </w:r>
          </w:p>
        </w:tc>
        <w:tc>
          <w:tcPr>
            <w:tcW w:w="3432" w:type="dxa"/>
            <w:shd w:val="clear" w:color="auto" w:fill="FFC000"/>
            <w:vAlign w:val="center"/>
          </w:tcPr>
          <w:p w14:paraId="1A31C112" w14:textId="77777777" w:rsidR="000A72C4" w:rsidRPr="001E3A64" w:rsidRDefault="000A72C4" w:rsidP="0002642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E3A64">
              <w:rPr>
                <w:rFonts w:ascii="Verdana" w:hAnsi="Verdana" w:cs="Arial"/>
                <w:b/>
                <w:sz w:val="20"/>
                <w:szCs w:val="20"/>
              </w:rPr>
              <w:t>Signature</w:t>
            </w:r>
          </w:p>
        </w:tc>
        <w:tc>
          <w:tcPr>
            <w:tcW w:w="3432" w:type="dxa"/>
            <w:shd w:val="clear" w:color="auto" w:fill="FFC000"/>
            <w:vAlign w:val="center"/>
          </w:tcPr>
          <w:p w14:paraId="01C89381" w14:textId="77777777" w:rsidR="000A72C4" w:rsidRPr="001E3A64" w:rsidRDefault="000A72C4" w:rsidP="0002642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E3A64">
              <w:rPr>
                <w:rFonts w:ascii="Verdana" w:hAnsi="Verdana" w:cs="Arial"/>
                <w:b/>
                <w:sz w:val="20"/>
                <w:szCs w:val="20"/>
              </w:rPr>
              <w:t>Date</w:t>
            </w:r>
          </w:p>
        </w:tc>
      </w:tr>
      <w:tr w:rsidR="000A72C4" w:rsidRPr="001E3A64" w14:paraId="3D74CA5F" w14:textId="77777777" w:rsidTr="0002642F">
        <w:trPr>
          <w:trHeight w:val="432"/>
        </w:trPr>
        <w:tc>
          <w:tcPr>
            <w:tcW w:w="3432" w:type="dxa"/>
            <w:shd w:val="clear" w:color="auto" w:fill="auto"/>
            <w:vAlign w:val="center"/>
          </w:tcPr>
          <w:p w14:paraId="5D7C5EF6" w14:textId="77777777" w:rsidR="000A72C4" w:rsidRPr="001677FE" w:rsidRDefault="000A72C4" w:rsidP="0002642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432" w:type="dxa"/>
            <w:shd w:val="clear" w:color="auto" w:fill="auto"/>
            <w:vAlign w:val="center"/>
          </w:tcPr>
          <w:p w14:paraId="0753EE49" w14:textId="77777777" w:rsidR="000A72C4" w:rsidRPr="001677FE" w:rsidRDefault="000A72C4" w:rsidP="0002642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432" w:type="dxa"/>
            <w:shd w:val="clear" w:color="auto" w:fill="auto"/>
            <w:vAlign w:val="center"/>
          </w:tcPr>
          <w:p w14:paraId="39E9126E" w14:textId="77777777" w:rsidR="000A72C4" w:rsidRPr="001677FE" w:rsidRDefault="000A72C4" w:rsidP="0002642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44847222" w14:textId="77777777" w:rsidR="000A72C4" w:rsidRDefault="000A72C4" w:rsidP="009B01C3">
      <w:pPr>
        <w:rPr>
          <w:rFonts w:ascii="Verdana" w:hAnsi="Verdana"/>
          <w:sz w:val="20"/>
          <w:szCs w:val="20"/>
        </w:rPr>
      </w:pPr>
    </w:p>
    <w:p w14:paraId="281B511A" w14:textId="77777777" w:rsidR="004A28A6" w:rsidRDefault="004A28A6" w:rsidP="004A28A6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ttach the following documents </w:t>
      </w:r>
    </w:p>
    <w:p w14:paraId="3B03289D" w14:textId="77777777" w:rsidR="004A28A6" w:rsidRDefault="004A28A6" w:rsidP="004A28A6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Copies of the recruitment materials </w:t>
      </w:r>
    </w:p>
    <w:p w14:paraId="0339E488" w14:textId="77777777" w:rsidR="004A28A6" w:rsidRDefault="004A28A6" w:rsidP="004A28A6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vitation letters/ emails</w:t>
      </w:r>
    </w:p>
    <w:p w14:paraId="5F00F28C" w14:textId="77777777" w:rsidR="004A28A6" w:rsidRDefault="004A28A6" w:rsidP="004A28A6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nformation Sheets and consent forms </w:t>
      </w:r>
    </w:p>
    <w:p w14:paraId="4265C718" w14:textId="77777777" w:rsidR="004A28A6" w:rsidRDefault="004A28A6" w:rsidP="004A28A6">
      <w:pPr>
        <w:rPr>
          <w:rFonts w:ascii="Verdana" w:hAnsi="Verdana"/>
          <w:sz w:val="20"/>
          <w:szCs w:val="20"/>
        </w:rPr>
      </w:pPr>
    </w:p>
    <w:p w14:paraId="5593B337" w14:textId="0932AAAD" w:rsidR="004A28A6" w:rsidRDefault="004A28A6" w:rsidP="004A28A6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ubmit your completed form to </w:t>
      </w:r>
      <w:r w:rsidR="00C936A9">
        <w:rPr>
          <w:rFonts w:ascii="Verdana" w:hAnsi="Verdana"/>
          <w:sz w:val="20"/>
          <w:szCs w:val="20"/>
        </w:rPr>
        <w:t xml:space="preserve">your </w:t>
      </w:r>
      <w:r w:rsidR="00A573E8">
        <w:rPr>
          <w:rFonts w:ascii="Verdana" w:hAnsi="Verdana"/>
          <w:sz w:val="20"/>
          <w:szCs w:val="20"/>
        </w:rPr>
        <w:t>Man</w:t>
      </w:r>
      <w:r w:rsidR="00111611">
        <w:rPr>
          <w:rFonts w:ascii="Verdana" w:hAnsi="Verdana"/>
          <w:sz w:val="20"/>
          <w:szCs w:val="20"/>
        </w:rPr>
        <w:t>a</w:t>
      </w:r>
      <w:r w:rsidR="00A573E8">
        <w:rPr>
          <w:rFonts w:ascii="Verdana" w:hAnsi="Verdana"/>
          <w:sz w:val="20"/>
          <w:szCs w:val="20"/>
        </w:rPr>
        <w:t>ger/ Head of Department/ Centre Director</w:t>
      </w:r>
      <w:r>
        <w:rPr>
          <w:rFonts w:ascii="Verdana" w:hAnsi="Verdana"/>
          <w:sz w:val="20"/>
          <w:szCs w:val="20"/>
        </w:rPr>
        <w:t xml:space="preserve"> approval must be received prior to commencement of the activity. </w:t>
      </w:r>
    </w:p>
    <w:p w14:paraId="1E4F3A78" w14:textId="317D7860" w:rsidR="004A28A6" w:rsidRDefault="004A28A6" w:rsidP="009B01C3">
      <w:pPr>
        <w:rPr>
          <w:rFonts w:ascii="Verdana" w:hAnsi="Verdana"/>
          <w:sz w:val="20"/>
          <w:szCs w:val="20"/>
        </w:rPr>
      </w:pPr>
    </w:p>
    <w:p w14:paraId="357FBF10" w14:textId="5EF1AA00" w:rsidR="007C1818" w:rsidRDefault="001E33B2" w:rsidP="009B01C3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1</w:t>
      </w:r>
      <w:r w:rsidR="00D70ADD">
        <w:rPr>
          <w:rFonts w:ascii="Verdana" w:hAnsi="Verdana"/>
          <w:b/>
          <w:sz w:val="20"/>
          <w:szCs w:val="20"/>
        </w:rPr>
        <w:t>5</w:t>
      </w:r>
      <w:r w:rsidR="007C1818">
        <w:rPr>
          <w:rFonts w:ascii="Verdana" w:hAnsi="Verdana"/>
          <w:b/>
          <w:sz w:val="20"/>
          <w:szCs w:val="20"/>
        </w:rPr>
        <w:tab/>
      </w:r>
      <w:r w:rsidR="000D09CC" w:rsidRPr="000D09CC">
        <w:rPr>
          <w:rFonts w:ascii="Verdana" w:hAnsi="Verdana"/>
          <w:b/>
          <w:sz w:val="20"/>
          <w:szCs w:val="20"/>
        </w:rPr>
        <w:t>Man</w:t>
      </w:r>
      <w:r w:rsidR="00111611">
        <w:rPr>
          <w:rFonts w:ascii="Verdana" w:hAnsi="Verdana"/>
          <w:b/>
          <w:sz w:val="20"/>
          <w:szCs w:val="20"/>
        </w:rPr>
        <w:t>a</w:t>
      </w:r>
      <w:r w:rsidR="000D09CC" w:rsidRPr="000D09CC">
        <w:rPr>
          <w:rFonts w:ascii="Verdana" w:hAnsi="Verdana"/>
          <w:b/>
          <w:sz w:val="20"/>
          <w:szCs w:val="20"/>
        </w:rPr>
        <w:t>ger/ Head of Department/ Centre Director</w:t>
      </w:r>
      <w:r w:rsidR="000D09CC">
        <w:rPr>
          <w:rFonts w:ascii="Verdana" w:hAnsi="Verdana"/>
          <w:sz w:val="20"/>
          <w:szCs w:val="20"/>
        </w:rPr>
        <w:t xml:space="preserve"> </w:t>
      </w:r>
      <w:r w:rsidR="007C1818">
        <w:rPr>
          <w:rFonts w:ascii="Verdana" w:hAnsi="Verdana"/>
          <w:b/>
          <w:sz w:val="20"/>
          <w:szCs w:val="20"/>
        </w:rPr>
        <w:t xml:space="preserve">Endorsement </w:t>
      </w:r>
    </w:p>
    <w:p w14:paraId="16C5CA3B" w14:textId="67BED2DE" w:rsidR="00E80E3A" w:rsidRDefault="00E80E3A" w:rsidP="009B01C3">
      <w:pPr>
        <w:rPr>
          <w:rFonts w:ascii="Verdana" w:hAnsi="Verdana"/>
          <w:b/>
          <w:sz w:val="20"/>
          <w:szCs w:val="20"/>
        </w:rPr>
      </w:pPr>
    </w:p>
    <w:p w14:paraId="319C16A0" w14:textId="77777777" w:rsidR="00E80E3A" w:rsidRPr="00F72584" w:rsidRDefault="00E80E3A" w:rsidP="00E80E3A">
      <w:pPr>
        <w:ind w:left="720" w:hanging="720"/>
        <w:rPr>
          <w:rFonts w:ascii="Verdana" w:hAnsi="Verdana" w:cs="Arial"/>
          <w:sz w:val="20"/>
          <w:szCs w:val="20"/>
        </w:rPr>
      </w:pPr>
      <w:r w:rsidRPr="00F72584">
        <w:rPr>
          <w:rFonts w:ascii="Verdana" w:hAnsi="Verdana" w:cs="Arial"/>
          <w:sz w:val="20"/>
          <w:szCs w:val="20"/>
        </w:rPr>
        <w:t>I the undersigned declare that I:</w:t>
      </w:r>
    </w:p>
    <w:p w14:paraId="4C1CC560" w14:textId="77777777" w:rsidR="00E80E3A" w:rsidRPr="00F72584" w:rsidRDefault="00E80E3A" w:rsidP="00E80E3A">
      <w:pPr>
        <w:ind w:left="720" w:hanging="720"/>
        <w:rPr>
          <w:rFonts w:ascii="Verdana" w:hAnsi="Verdana" w:cs="Arial"/>
          <w:sz w:val="20"/>
          <w:szCs w:val="20"/>
        </w:rPr>
      </w:pPr>
    </w:p>
    <w:p w14:paraId="488ED31C" w14:textId="0D3A1231" w:rsidR="00973606" w:rsidRDefault="00973606" w:rsidP="00973606">
      <w:pPr>
        <w:pStyle w:val="ListParagraph"/>
        <w:numPr>
          <w:ilvl w:val="0"/>
          <w:numId w:val="2"/>
        </w:num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endorse</w:t>
      </w:r>
      <w:r w:rsidR="003010AA">
        <w:rPr>
          <w:rFonts w:ascii="Verdana" w:hAnsi="Verdana" w:cs="Arial"/>
          <w:sz w:val="20"/>
          <w:szCs w:val="20"/>
        </w:rPr>
        <w:t xml:space="preserve"> this </w:t>
      </w:r>
      <w:r w:rsidR="00FD50E8">
        <w:rPr>
          <w:rFonts w:ascii="Verdana" w:hAnsi="Verdana" w:cs="Arial"/>
          <w:sz w:val="20"/>
          <w:szCs w:val="20"/>
        </w:rPr>
        <w:t>activities</w:t>
      </w:r>
      <w:r w:rsidR="003010AA">
        <w:rPr>
          <w:rFonts w:ascii="Verdana" w:hAnsi="Verdana" w:cs="Arial"/>
          <w:sz w:val="20"/>
          <w:szCs w:val="20"/>
        </w:rPr>
        <w:t xml:space="preserve"> undertaking;</w:t>
      </w:r>
    </w:p>
    <w:p w14:paraId="278C218C" w14:textId="5FB3BB81" w:rsidR="003010AA" w:rsidRDefault="001326B9" w:rsidP="00973606">
      <w:pPr>
        <w:pStyle w:val="ListParagraph"/>
        <w:numPr>
          <w:ilvl w:val="0"/>
          <w:numId w:val="2"/>
        </w:numPr>
        <w:rPr>
          <w:rFonts w:ascii="Verdana" w:hAnsi="Verdana" w:cs="Arial"/>
          <w:sz w:val="20"/>
          <w:szCs w:val="20"/>
        </w:rPr>
      </w:pPr>
      <w:proofErr w:type="gramStart"/>
      <w:r>
        <w:rPr>
          <w:rFonts w:ascii="Verdana" w:hAnsi="Verdana" w:cs="Arial"/>
          <w:sz w:val="20"/>
          <w:szCs w:val="20"/>
        </w:rPr>
        <w:t>the</w:t>
      </w:r>
      <w:proofErr w:type="gramEnd"/>
      <w:r>
        <w:rPr>
          <w:rFonts w:ascii="Verdana" w:hAnsi="Verdana" w:cs="Arial"/>
          <w:sz w:val="20"/>
          <w:szCs w:val="20"/>
        </w:rPr>
        <w:t xml:space="preserve"> investigative t</w:t>
      </w:r>
      <w:r w:rsidR="00C16B60">
        <w:rPr>
          <w:rFonts w:ascii="Verdana" w:hAnsi="Verdana" w:cs="Arial"/>
          <w:sz w:val="20"/>
          <w:szCs w:val="20"/>
        </w:rPr>
        <w:t>eam has the required</w:t>
      </w:r>
      <w:r>
        <w:rPr>
          <w:rFonts w:ascii="Verdana" w:hAnsi="Verdana" w:cs="Arial"/>
          <w:sz w:val="20"/>
          <w:szCs w:val="20"/>
        </w:rPr>
        <w:t xml:space="preserve"> skills and expertise to undertake the activity appropriately. </w:t>
      </w:r>
    </w:p>
    <w:p w14:paraId="4F46AB5C" w14:textId="006F4AA2" w:rsidR="00E80E3A" w:rsidRDefault="00973606" w:rsidP="00973606">
      <w:pPr>
        <w:pStyle w:val="ListParagrap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09"/>
        <w:gridCol w:w="3054"/>
        <w:gridCol w:w="2953"/>
      </w:tblGrid>
      <w:tr w:rsidR="00E80E3A" w:rsidRPr="001E3A64" w14:paraId="454F2496" w14:textId="77777777" w:rsidTr="00D14416">
        <w:trPr>
          <w:trHeight w:val="576"/>
        </w:trPr>
        <w:tc>
          <w:tcPr>
            <w:tcW w:w="3432" w:type="dxa"/>
            <w:shd w:val="clear" w:color="auto" w:fill="FFC000"/>
            <w:vAlign w:val="center"/>
          </w:tcPr>
          <w:p w14:paraId="6528C45B" w14:textId="77777777" w:rsidR="00E80E3A" w:rsidRPr="001E3A64" w:rsidRDefault="00E80E3A" w:rsidP="0002642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E3A64">
              <w:rPr>
                <w:rFonts w:ascii="Verdana" w:hAnsi="Verdana" w:cs="Arial"/>
                <w:b/>
                <w:sz w:val="20"/>
                <w:szCs w:val="20"/>
              </w:rPr>
              <w:t>Name (please print)</w:t>
            </w:r>
          </w:p>
        </w:tc>
        <w:tc>
          <w:tcPr>
            <w:tcW w:w="3432" w:type="dxa"/>
            <w:shd w:val="clear" w:color="auto" w:fill="FFC000"/>
            <w:vAlign w:val="center"/>
          </w:tcPr>
          <w:p w14:paraId="6801D263" w14:textId="77777777" w:rsidR="00E80E3A" w:rsidRPr="001E3A64" w:rsidRDefault="00E80E3A" w:rsidP="0002642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E3A64">
              <w:rPr>
                <w:rFonts w:ascii="Verdana" w:hAnsi="Verdana" w:cs="Arial"/>
                <w:b/>
                <w:sz w:val="20"/>
                <w:szCs w:val="20"/>
              </w:rPr>
              <w:t>Signature</w:t>
            </w:r>
          </w:p>
        </w:tc>
        <w:tc>
          <w:tcPr>
            <w:tcW w:w="3432" w:type="dxa"/>
            <w:shd w:val="clear" w:color="auto" w:fill="FFC000"/>
            <w:vAlign w:val="center"/>
          </w:tcPr>
          <w:p w14:paraId="28F11F6B" w14:textId="77777777" w:rsidR="00E80E3A" w:rsidRPr="001E3A64" w:rsidRDefault="00E80E3A" w:rsidP="0002642F">
            <w:pPr>
              <w:jc w:val="center"/>
              <w:rPr>
                <w:rFonts w:ascii="Verdana" w:hAnsi="Verdana" w:cs="Arial"/>
                <w:b/>
                <w:sz w:val="20"/>
                <w:szCs w:val="20"/>
              </w:rPr>
            </w:pPr>
            <w:r w:rsidRPr="001E3A64">
              <w:rPr>
                <w:rFonts w:ascii="Verdana" w:hAnsi="Verdana" w:cs="Arial"/>
                <w:b/>
                <w:sz w:val="20"/>
                <w:szCs w:val="20"/>
              </w:rPr>
              <w:t>Date</w:t>
            </w:r>
          </w:p>
        </w:tc>
      </w:tr>
      <w:tr w:rsidR="00E80E3A" w:rsidRPr="001E3A64" w14:paraId="4C71B3C0" w14:textId="77777777" w:rsidTr="0002642F">
        <w:trPr>
          <w:trHeight w:val="432"/>
        </w:trPr>
        <w:tc>
          <w:tcPr>
            <w:tcW w:w="3432" w:type="dxa"/>
            <w:shd w:val="clear" w:color="auto" w:fill="auto"/>
            <w:vAlign w:val="center"/>
          </w:tcPr>
          <w:p w14:paraId="083B6ABC" w14:textId="77777777" w:rsidR="00E80E3A" w:rsidRPr="001677FE" w:rsidRDefault="00E80E3A" w:rsidP="0002642F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3432" w:type="dxa"/>
            <w:shd w:val="clear" w:color="auto" w:fill="auto"/>
            <w:vAlign w:val="center"/>
          </w:tcPr>
          <w:p w14:paraId="6A7A5269" w14:textId="77777777" w:rsidR="00E80E3A" w:rsidRPr="001677FE" w:rsidRDefault="00E80E3A" w:rsidP="0002642F">
            <w:pPr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3432" w:type="dxa"/>
            <w:shd w:val="clear" w:color="auto" w:fill="auto"/>
            <w:vAlign w:val="center"/>
          </w:tcPr>
          <w:p w14:paraId="71B8751C" w14:textId="77777777" w:rsidR="00E80E3A" w:rsidRPr="001677FE" w:rsidRDefault="00E80E3A" w:rsidP="0002642F">
            <w:pPr>
              <w:jc w:val="center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1EAC8A95" w14:textId="77777777" w:rsidR="00E80E3A" w:rsidRPr="007C1818" w:rsidRDefault="00E80E3A" w:rsidP="009B01C3">
      <w:pPr>
        <w:rPr>
          <w:rFonts w:ascii="Verdana" w:hAnsi="Verdana"/>
          <w:b/>
          <w:sz w:val="20"/>
          <w:szCs w:val="20"/>
        </w:rPr>
      </w:pPr>
    </w:p>
    <w:sectPr w:rsidR="00E80E3A" w:rsidRPr="007C181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F3320" w14:textId="77777777" w:rsidR="00F007EE" w:rsidRDefault="00F007EE" w:rsidP="007F2BEB">
      <w:r>
        <w:separator/>
      </w:r>
    </w:p>
  </w:endnote>
  <w:endnote w:type="continuationSeparator" w:id="0">
    <w:p w14:paraId="74A63407" w14:textId="77777777" w:rsidR="00F007EE" w:rsidRDefault="00F007EE" w:rsidP="007F2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75585A" w14:textId="77777777" w:rsidR="00D14416" w:rsidRDefault="00D144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Verdana" w:hAnsi="Verdana"/>
      </w:rPr>
      <w:id w:val="-1012983924"/>
      <w:docPartObj>
        <w:docPartGallery w:val="Page Numbers (Bottom of Page)"/>
        <w:docPartUnique/>
      </w:docPartObj>
    </w:sdtPr>
    <w:sdtEndPr/>
    <w:sdtContent>
      <w:sdt>
        <w:sdtPr>
          <w:rPr>
            <w:rFonts w:ascii="Verdana" w:hAnsi="Verdana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04267E7" w14:textId="084ECB84" w:rsidR="007F2BEB" w:rsidRPr="00D14416" w:rsidRDefault="007F2BEB">
            <w:pPr>
              <w:pStyle w:val="Footer"/>
              <w:jc w:val="right"/>
              <w:rPr>
                <w:rFonts w:ascii="Verdana" w:hAnsi="Verdana"/>
              </w:rPr>
            </w:pPr>
            <w:r w:rsidRPr="00D14416">
              <w:rPr>
                <w:rFonts w:ascii="Verdana" w:hAnsi="Verdana"/>
                <w:sz w:val="20"/>
              </w:rPr>
              <w:t xml:space="preserve">Page </w:t>
            </w:r>
            <w:r w:rsidRPr="00D14416">
              <w:rPr>
                <w:rFonts w:ascii="Verdana" w:hAnsi="Verdana"/>
                <w:b/>
                <w:bCs/>
                <w:sz w:val="20"/>
              </w:rPr>
              <w:fldChar w:fldCharType="begin"/>
            </w:r>
            <w:r w:rsidRPr="00D14416">
              <w:rPr>
                <w:rFonts w:ascii="Verdana" w:hAnsi="Verdana"/>
                <w:b/>
                <w:bCs/>
                <w:sz w:val="20"/>
              </w:rPr>
              <w:instrText xml:space="preserve"> PAGE </w:instrText>
            </w:r>
            <w:r w:rsidRPr="00D14416">
              <w:rPr>
                <w:rFonts w:ascii="Verdana" w:hAnsi="Verdana"/>
                <w:b/>
                <w:bCs/>
                <w:sz w:val="20"/>
              </w:rPr>
              <w:fldChar w:fldCharType="separate"/>
            </w:r>
            <w:r w:rsidR="00D14416">
              <w:rPr>
                <w:rFonts w:ascii="Verdana" w:hAnsi="Verdana"/>
                <w:b/>
                <w:bCs/>
                <w:noProof/>
                <w:sz w:val="20"/>
              </w:rPr>
              <w:t>3</w:t>
            </w:r>
            <w:r w:rsidRPr="00D14416">
              <w:rPr>
                <w:rFonts w:ascii="Verdana" w:hAnsi="Verdana"/>
                <w:b/>
                <w:bCs/>
                <w:sz w:val="20"/>
              </w:rPr>
              <w:fldChar w:fldCharType="end"/>
            </w:r>
            <w:r w:rsidRPr="00D14416">
              <w:rPr>
                <w:rFonts w:ascii="Verdana" w:hAnsi="Verdana"/>
                <w:sz w:val="20"/>
              </w:rPr>
              <w:t xml:space="preserve"> of </w:t>
            </w:r>
            <w:r w:rsidRPr="00D14416">
              <w:rPr>
                <w:rFonts w:ascii="Verdana" w:hAnsi="Verdana"/>
                <w:b/>
                <w:bCs/>
                <w:sz w:val="20"/>
              </w:rPr>
              <w:fldChar w:fldCharType="begin"/>
            </w:r>
            <w:r w:rsidRPr="00D14416">
              <w:rPr>
                <w:rFonts w:ascii="Verdana" w:hAnsi="Verdana"/>
                <w:b/>
                <w:bCs/>
                <w:sz w:val="20"/>
              </w:rPr>
              <w:instrText xml:space="preserve"> NUMPAGES  </w:instrText>
            </w:r>
            <w:r w:rsidRPr="00D14416">
              <w:rPr>
                <w:rFonts w:ascii="Verdana" w:hAnsi="Verdana"/>
                <w:b/>
                <w:bCs/>
                <w:sz w:val="20"/>
              </w:rPr>
              <w:fldChar w:fldCharType="separate"/>
            </w:r>
            <w:r w:rsidR="00D14416">
              <w:rPr>
                <w:rFonts w:ascii="Verdana" w:hAnsi="Verdana"/>
                <w:b/>
                <w:bCs/>
                <w:noProof/>
                <w:sz w:val="20"/>
              </w:rPr>
              <w:t>3</w:t>
            </w:r>
            <w:r w:rsidRPr="00D14416">
              <w:rPr>
                <w:rFonts w:ascii="Verdana" w:hAnsi="Verdana"/>
                <w:b/>
                <w:bCs/>
                <w:sz w:val="20"/>
              </w:rPr>
              <w:fldChar w:fldCharType="end"/>
            </w:r>
          </w:p>
        </w:sdtContent>
      </w:sdt>
    </w:sdtContent>
  </w:sdt>
  <w:p w14:paraId="5027C210" w14:textId="4B98C50B" w:rsidR="00D14416" w:rsidRPr="00D14416" w:rsidRDefault="00D14416">
    <w:pPr>
      <w:pStyle w:val="Footer"/>
      <w:rPr>
        <w:rFonts w:ascii="Verdana" w:hAnsi="Verdana"/>
        <w:sz w:val="16"/>
      </w:rPr>
    </w:pPr>
    <w:r w:rsidRPr="00D14416">
      <w:rPr>
        <w:rFonts w:ascii="Verdana" w:hAnsi="Verdana"/>
        <w:sz w:val="16"/>
      </w:rPr>
      <w:t>Version: 0.1</w:t>
    </w:r>
  </w:p>
  <w:p w14:paraId="3ECC2152" w14:textId="1E3F6918" w:rsidR="00D14416" w:rsidRPr="00D14416" w:rsidRDefault="00D14416">
    <w:pPr>
      <w:pStyle w:val="Footer"/>
      <w:rPr>
        <w:rFonts w:ascii="Verdana" w:hAnsi="Verdana"/>
        <w:sz w:val="16"/>
      </w:rPr>
    </w:pPr>
    <w:r w:rsidRPr="00D14416">
      <w:rPr>
        <w:rFonts w:ascii="Verdana" w:hAnsi="Verdana"/>
        <w:sz w:val="16"/>
      </w:rPr>
      <w:t>Updated: 22 July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2A5FD" w14:textId="77777777" w:rsidR="00D14416" w:rsidRDefault="00D144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7B03CC" w14:textId="77777777" w:rsidR="00F007EE" w:rsidRDefault="00F007EE" w:rsidP="007F2BEB">
      <w:r>
        <w:separator/>
      </w:r>
    </w:p>
  </w:footnote>
  <w:footnote w:type="continuationSeparator" w:id="0">
    <w:p w14:paraId="72E6E515" w14:textId="77777777" w:rsidR="00F007EE" w:rsidRDefault="00F007EE" w:rsidP="007F2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AE42C" w14:textId="77777777" w:rsidR="00D14416" w:rsidRDefault="00D144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946548" w14:textId="77777777" w:rsidR="00D14416" w:rsidRDefault="00D144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70E56D" w14:textId="77777777" w:rsidR="00D14416" w:rsidRDefault="00D144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F45A6"/>
    <w:multiLevelType w:val="hybridMultilevel"/>
    <w:tmpl w:val="5FC44F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620BC"/>
    <w:multiLevelType w:val="hybridMultilevel"/>
    <w:tmpl w:val="10DE6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zAzNjezMLc0MTdT0lEKTi0uzszPAykwqQUAQPXMuCwAAAA="/>
  </w:docVars>
  <w:rsids>
    <w:rsidRoot w:val="004B5878"/>
    <w:rsid w:val="00014196"/>
    <w:rsid w:val="00087792"/>
    <w:rsid w:val="000A72C4"/>
    <w:rsid w:val="000D09CC"/>
    <w:rsid w:val="000D1C9A"/>
    <w:rsid w:val="000D7382"/>
    <w:rsid w:val="00102E5D"/>
    <w:rsid w:val="00111611"/>
    <w:rsid w:val="001326B9"/>
    <w:rsid w:val="001E33B2"/>
    <w:rsid w:val="00223A1B"/>
    <w:rsid w:val="00282301"/>
    <w:rsid w:val="00293563"/>
    <w:rsid w:val="002A3836"/>
    <w:rsid w:val="003010AA"/>
    <w:rsid w:val="003022E6"/>
    <w:rsid w:val="00312C40"/>
    <w:rsid w:val="003272E9"/>
    <w:rsid w:val="00340E86"/>
    <w:rsid w:val="00342A23"/>
    <w:rsid w:val="003A13EB"/>
    <w:rsid w:val="003A2949"/>
    <w:rsid w:val="00436812"/>
    <w:rsid w:val="00443C12"/>
    <w:rsid w:val="004824AD"/>
    <w:rsid w:val="00491E20"/>
    <w:rsid w:val="004A087B"/>
    <w:rsid w:val="004A28A6"/>
    <w:rsid w:val="004B035D"/>
    <w:rsid w:val="004B5878"/>
    <w:rsid w:val="005227A6"/>
    <w:rsid w:val="0053309D"/>
    <w:rsid w:val="0054489A"/>
    <w:rsid w:val="005805E3"/>
    <w:rsid w:val="005A5644"/>
    <w:rsid w:val="005A7FC6"/>
    <w:rsid w:val="005F3BD7"/>
    <w:rsid w:val="00674E90"/>
    <w:rsid w:val="00685EFE"/>
    <w:rsid w:val="006B2F6E"/>
    <w:rsid w:val="0071561D"/>
    <w:rsid w:val="0079174F"/>
    <w:rsid w:val="007B72EE"/>
    <w:rsid w:val="007C098E"/>
    <w:rsid w:val="007C1818"/>
    <w:rsid w:val="007F2BEB"/>
    <w:rsid w:val="00863440"/>
    <w:rsid w:val="0086536D"/>
    <w:rsid w:val="00893A8A"/>
    <w:rsid w:val="008A53AD"/>
    <w:rsid w:val="008B363A"/>
    <w:rsid w:val="008C3892"/>
    <w:rsid w:val="008D53E2"/>
    <w:rsid w:val="00910781"/>
    <w:rsid w:val="00921F2F"/>
    <w:rsid w:val="009436DD"/>
    <w:rsid w:val="00963396"/>
    <w:rsid w:val="00973606"/>
    <w:rsid w:val="009B01C3"/>
    <w:rsid w:val="009C073C"/>
    <w:rsid w:val="009F3478"/>
    <w:rsid w:val="00A573E8"/>
    <w:rsid w:val="00AA173B"/>
    <w:rsid w:val="00AB066A"/>
    <w:rsid w:val="00AC4C67"/>
    <w:rsid w:val="00AD76AC"/>
    <w:rsid w:val="00AF365B"/>
    <w:rsid w:val="00B50F90"/>
    <w:rsid w:val="00B94D56"/>
    <w:rsid w:val="00BD0B3E"/>
    <w:rsid w:val="00BF0614"/>
    <w:rsid w:val="00BF2346"/>
    <w:rsid w:val="00C16B60"/>
    <w:rsid w:val="00C45F03"/>
    <w:rsid w:val="00C936A9"/>
    <w:rsid w:val="00CF37E2"/>
    <w:rsid w:val="00D072E4"/>
    <w:rsid w:val="00D14416"/>
    <w:rsid w:val="00D30D49"/>
    <w:rsid w:val="00D440FB"/>
    <w:rsid w:val="00D61407"/>
    <w:rsid w:val="00D61D70"/>
    <w:rsid w:val="00D70ADD"/>
    <w:rsid w:val="00D86512"/>
    <w:rsid w:val="00E332D1"/>
    <w:rsid w:val="00E802E5"/>
    <w:rsid w:val="00E80E3A"/>
    <w:rsid w:val="00EC0601"/>
    <w:rsid w:val="00EC4B31"/>
    <w:rsid w:val="00EC4FE2"/>
    <w:rsid w:val="00F007EE"/>
    <w:rsid w:val="00F11988"/>
    <w:rsid w:val="00F24369"/>
    <w:rsid w:val="00F373BF"/>
    <w:rsid w:val="00F3769A"/>
    <w:rsid w:val="00F764B9"/>
    <w:rsid w:val="00F84521"/>
    <w:rsid w:val="00FD40CB"/>
    <w:rsid w:val="00FD50E8"/>
    <w:rsid w:val="00FE2C31"/>
    <w:rsid w:val="00FF4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1B8EA"/>
  <w15:chartTrackingRefBased/>
  <w15:docId w15:val="{B03969AD-FEA9-4607-BCA3-5892333B7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8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B5878"/>
    <w:pPr>
      <w:tabs>
        <w:tab w:val="center" w:pos="4320"/>
        <w:tab w:val="right" w:pos="8640"/>
      </w:tabs>
      <w:jc w:val="both"/>
    </w:pPr>
    <w:rPr>
      <w:rFonts w:ascii="Arial" w:eastAsia="Times" w:hAnsi="Arial"/>
      <w:sz w:val="22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rsid w:val="004B5878"/>
    <w:rPr>
      <w:rFonts w:ascii="Arial" w:eastAsia="Times" w:hAnsi="Arial" w:cs="Times New Roman"/>
      <w:szCs w:val="20"/>
      <w:lang w:eastAsia="zh-CN"/>
    </w:rPr>
  </w:style>
  <w:style w:type="paragraph" w:customStyle="1" w:styleId="USQHeading">
    <w:name w:val="USQ Heading"/>
    <w:basedOn w:val="Normal"/>
    <w:locked/>
    <w:rsid w:val="004B5878"/>
    <w:pPr>
      <w:shd w:val="clear" w:color="auto" w:fill="000000"/>
      <w:ind w:right="223"/>
      <w:jc w:val="both"/>
    </w:pPr>
    <w:rPr>
      <w:rFonts w:ascii="Arial" w:eastAsia="Times" w:hAnsi="Arial"/>
      <w:spacing w:val="100"/>
      <w:sz w:val="28"/>
      <w:szCs w:val="28"/>
      <w:lang w:eastAsia="zh-CN"/>
    </w:rPr>
  </w:style>
  <w:style w:type="paragraph" w:customStyle="1" w:styleId="USQmemoheading">
    <w:name w:val="USQ memo heading"/>
    <w:basedOn w:val="Normal"/>
    <w:locked/>
    <w:rsid w:val="004B5878"/>
    <w:pPr>
      <w:ind w:right="223"/>
      <w:jc w:val="both"/>
    </w:pPr>
    <w:rPr>
      <w:rFonts w:ascii="Arial" w:eastAsia="Times" w:hAnsi="Arial"/>
      <w:color w:val="000000"/>
      <w:spacing w:val="20"/>
      <w:sz w:val="32"/>
      <w:szCs w:val="32"/>
      <w:lang w:eastAsia="zh-CN"/>
    </w:rPr>
  </w:style>
  <w:style w:type="table" w:styleId="TableGrid">
    <w:name w:val="Table Grid"/>
    <w:basedOn w:val="TableNormal"/>
    <w:rsid w:val="000141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4196"/>
    <w:pPr>
      <w:spacing w:after="204"/>
    </w:pPr>
  </w:style>
  <w:style w:type="character" w:styleId="PlaceholderText">
    <w:name w:val="Placeholder Text"/>
    <w:basedOn w:val="DefaultParagraphFont"/>
    <w:uiPriority w:val="99"/>
    <w:semiHidden/>
    <w:rsid w:val="0053309D"/>
    <w:rPr>
      <w:color w:val="808080"/>
    </w:rPr>
  </w:style>
  <w:style w:type="paragraph" w:styleId="ListParagraph">
    <w:name w:val="List Paragraph"/>
    <w:basedOn w:val="Normal"/>
    <w:uiPriority w:val="34"/>
    <w:qFormat/>
    <w:rsid w:val="00D072E4"/>
    <w:pPr>
      <w:ind w:left="720"/>
      <w:contextualSpacing/>
    </w:pPr>
  </w:style>
  <w:style w:type="character" w:styleId="Hyperlink">
    <w:name w:val="Hyperlink"/>
    <w:rsid w:val="000A72C4"/>
    <w:rPr>
      <w:b w:val="0"/>
      <w:bCs w:val="0"/>
      <w:strike w:val="0"/>
      <w:dstrike w:val="0"/>
      <w:color w:val="0066FF"/>
      <w:u w:val="none"/>
      <w:effect w:val="none"/>
    </w:rPr>
  </w:style>
  <w:style w:type="paragraph" w:customStyle="1" w:styleId="Default">
    <w:name w:val="Default"/>
    <w:rsid w:val="000A72C4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7F2BE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2BEB"/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9436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6D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6DD"/>
    <w:rPr>
      <w:rFonts w:ascii="Times New Roman" w:eastAsia="Times New Roman" w:hAnsi="Times New Roman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6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6DD"/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6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6DD"/>
    <w:rPr>
      <w:rFonts w:ascii="Segoe UI" w:eastAsia="Times New Roman" w:hAnsi="Segoe UI" w:cs="Segoe UI"/>
      <w:sz w:val="18"/>
      <w:szCs w:val="18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Guidelines%20for%20Evaluation%20activities%20involving%20USQ%20staff%20and%20students%20(003).docx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nhmrc.gov.au/about-us/resources/ethical-considerations-quality-assurance-and-evaluation-activities" TargetMode="Externa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8F532045262403B8B59C19EECD52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1402E-A6F5-4FC2-A4F5-6BA915F95A05}"/>
      </w:docPartPr>
      <w:docPartBody>
        <w:p w:rsidR="00A61D6A" w:rsidRDefault="00FE1F9B" w:rsidP="00FE1F9B">
          <w:pPr>
            <w:pStyle w:val="68F532045262403B8B59C19EECD529BD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E1419F7616FC4DE88534279694772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D1073-00A0-42AD-8FEA-9C0160097F01}"/>
      </w:docPartPr>
      <w:docPartBody>
        <w:p w:rsidR="00A61D6A" w:rsidRDefault="00FE1F9B" w:rsidP="00FE1F9B">
          <w:pPr>
            <w:pStyle w:val="E1419F7616FC4DE88534279694772CE3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1A9517D295814755B644F2A87C231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29F33-8D02-4226-812C-FA4D565BFA32}"/>
      </w:docPartPr>
      <w:docPartBody>
        <w:p w:rsidR="00A61D6A" w:rsidRDefault="00FE1F9B" w:rsidP="00FE1F9B">
          <w:pPr>
            <w:pStyle w:val="1A9517D295814755B644F2A87C231DD9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C3C32DF6F9B949C3825610B88AD1D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EF3A2-E4F6-4185-AF0B-FB1A1DEB723F}"/>
      </w:docPartPr>
      <w:docPartBody>
        <w:p w:rsidR="00A61D6A" w:rsidRDefault="00FE1F9B" w:rsidP="00FE1F9B">
          <w:pPr>
            <w:pStyle w:val="C3C32DF6F9B949C3825610B88AD1D117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076AF1F5B3E64D4FAEB3B98409881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B73EF-33F7-4090-96A2-05FE428AA4FB}"/>
      </w:docPartPr>
      <w:docPartBody>
        <w:p w:rsidR="00A61D6A" w:rsidRDefault="00FE1F9B" w:rsidP="00FE1F9B">
          <w:pPr>
            <w:pStyle w:val="076AF1F5B3E64D4FAEB3B98409881E81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F3D6A952289D4D63818EAC79DE2DC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3EF9D-3188-4506-86F2-4DB3FF51F11F}"/>
      </w:docPartPr>
      <w:docPartBody>
        <w:p w:rsidR="00A61D6A" w:rsidRDefault="00FE1F9B" w:rsidP="00FE1F9B">
          <w:pPr>
            <w:pStyle w:val="F3D6A952289D4D63818EAC79DE2DCD13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53AA19D96EB646C18043B7D022334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6B03D-B3BB-4E9A-B136-20C65A92FDC4}"/>
      </w:docPartPr>
      <w:docPartBody>
        <w:p w:rsidR="00A61D6A" w:rsidRDefault="00FE1F9B" w:rsidP="00FE1F9B">
          <w:pPr>
            <w:pStyle w:val="53AA19D96EB646C18043B7D0223340F2"/>
          </w:pPr>
          <w:r w:rsidRPr="002B5920">
            <w:rPr>
              <w:rStyle w:val="PlaceholderText"/>
            </w:rPr>
            <w:t>Choose an item.</w:t>
          </w:r>
        </w:p>
      </w:docPartBody>
    </w:docPart>
    <w:docPart>
      <w:docPartPr>
        <w:name w:val="29AEF1EBF2DE40CD90407C8790E17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F6A82-616D-44A2-B681-229A859FBF90}"/>
      </w:docPartPr>
      <w:docPartBody>
        <w:p w:rsidR="00A61D6A" w:rsidRDefault="00FE1F9B" w:rsidP="00FE1F9B">
          <w:pPr>
            <w:pStyle w:val="29AEF1EBF2DE40CD90407C8790E17E7C"/>
          </w:pPr>
          <w:r w:rsidRPr="002B592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1F9B"/>
    <w:rsid w:val="002619D4"/>
    <w:rsid w:val="00A61D6A"/>
    <w:rsid w:val="00FE1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1F9B"/>
    <w:rPr>
      <w:color w:val="808080"/>
    </w:rPr>
  </w:style>
  <w:style w:type="paragraph" w:customStyle="1" w:styleId="DEAD615BEC3F4F73B7AA807CF1348060">
    <w:name w:val="DEAD615BEC3F4F73B7AA807CF1348060"/>
    <w:rsid w:val="00FE1F9B"/>
  </w:style>
  <w:style w:type="paragraph" w:customStyle="1" w:styleId="DC9008EF62D24CAFBE9E8654DD3A2172">
    <w:name w:val="DC9008EF62D24CAFBE9E8654DD3A2172"/>
    <w:rsid w:val="00FE1F9B"/>
  </w:style>
  <w:style w:type="paragraph" w:customStyle="1" w:styleId="CEAB40A8850B406BB5B6EC0F67B102A9">
    <w:name w:val="CEAB40A8850B406BB5B6EC0F67B102A9"/>
    <w:rsid w:val="00FE1F9B"/>
  </w:style>
  <w:style w:type="paragraph" w:customStyle="1" w:styleId="40D5629C7A8A4906A174CD9BB1D021DB">
    <w:name w:val="40D5629C7A8A4906A174CD9BB1D021DB"/>
    <w:rsid w:val="00FE1F9B"/>
  </w:style>
  <w:style w:type="paragraph" w:customStyle="1" w:styleId="D894DEE32BD14CB78FFF318E88052762">
    <w:name w:val="D894DEE32BD14CB78FFF318E88052762"/>
    <w:rsid w:val="00FE1F9B"/>
  </w:style>
  <w:style w:type="paragraph" w:customStyle="1" w:styleId="6A4A75846D084613B6FC51E91E845B6C">
    <w:name w:val="6A4A75846D084613B6FC51E91E845B6C"/>
    <w:rsid w:val="00FE1F9B"/>
  </w:style>
  <w:style w:type="paragraph" w:customStyle="1" w:styleId="8D02B7AA0C35423F93428F3A946F186C">
    <w:name w:val="8D02B7AA0C35423F93428F3A946F186C"/>
    <w:rsid w:val="00FE1F9B"/>
  </w:style>
  <w:style w:type="paragraph" w:customStyle="1" w:styleId="FFBE570D64774BCF996E9D8DE67CB954">
    <w:name w:val="FFBE570D64774BCF996E9D8DE67CB954"/>
    <w:rsid w:val="00FE1F9B"/>
  </w:style>
  <w:style w:type="paragraph" w:customStyle="1" w:styleId="68F532045262403B8B59C19EECD529BD">
    <w:name w:val="68F532045262403B8B59C19EECD529BD"/>
    <w:rsid w:val="00FE1F9B"/>
  </w:style>
  <w:style w:type="paragraph" w:customStyle="1" w:styleId="E1419F7616FC4DE88534279694772CE3">
    <w:name w:val="E1419F7616FC4DE88534279694772CE3"/>
    <w:rsid w:val="00FE1F9B"/>
  </w:style>
  <w:style w:type="paragraph" w:customStyle="1" w:styleId="1A9517D295814755B644F2A87C231DD9">
    <w:name w:val="1A9517D295814755B644F2A87C231DD9"/>
    <w:rsid w:val="00FE1F9B"/>
  </w:style>
  <w:style w:type="paragraph" w:customStyle="1" w:styleId="C3C32DF6F9B949C3825610B88AD1D117">
    <w:name w:val="C3C32DF6F9B949C3825610B88AD1D117"/>
    <w:rsid w:val="00FE1F9B"/>
  </w:style>
  <w:style w:type="paragraph" w:customStyle="1" w:styleId="076AF1F5B3E64D4FAEB3B98409881E81">
    <w:name w:val="076AF1F5B3E64D4FAEB3B98409881E81"/>
    <w:rsid w:val="00FE1F9B"/>
  </w:style>
  <w:style w:type="paragraph" w:customStyle="1" w:styleId="F3D6A952289D4D63818EAC79DE2DCD13">
    <w:name w:val="F3D6A952289D4D63818EAC79DE2DCD13"/>
    <w:rsid w:val="00FE1F9B"/>
  </w:style>
  <w:style w:type="paragraph" w:customStyle="1" w:styleId="53AA19D96EB646C18043B7D0223340F2">
    <w:name w:val="53AA19D96EB646C18043B7D0223340F2"/>
    <w:rsid w:val="00FE1F9B"/>
  </w:style>
  <w:style w:type="paragraph" w:customStyle="1" w:styleId="29AEF1EBF2DE40CD90407C8790E17E7C">
    <w:name w:val="29AEF1EBF2DE40CD90407C8790E17E7C"/>
    <w:rsid w:val="00FE1F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avis-Bougoure</dc:creator>
  <cp:keywords/>
  <dc:description/>
  <cp:lastModifiedBy>Sam Davis-Bougoure</cp:lastModifiedBy>
  <cp:revision>4</cp:revision>
  <dcterms:created xsi:type="dcterms:W3CDTF">2019-12-13T03:44:00Z</dcterms:created>
  <dcterms:modified xsi:type="dcterms:W3CDTF">2020-07-21T22:05:00Z</dcterms:modified>
</cp:coreProperties>
</file>